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82658" w:rsidR="003B5C71" w:rsidP="00B04990" w:rsidRDefault="00293741" w14:paraId="5219DC23" w14:textId="07904E17">
      <w:pPr>
        <w:pStyle w:val="Title"/>
      </w:pPr>
      <w:r w:rsidRPr="00182658">
        <w:t>202</w:t>
      </w:r>
      <w:r>
        <w:t>5</w:t>
      </w:r>
      <w:r w:rsidRPr="00182658" w:rsidR="00A907F9">
        <w:t>-</w:t>
      </w:r>
      <w:r w:rsidRPr="00182658">
        <w:t>202</w:t>
      </w:r>
      <w:r>
        <w:t>6</w:t>
      </w:r>
      <w:r w:rsidRPr="00182658">
        <w:t xml:space="preserve"> </w:t>
      </w:r>
      <w:r w:rsidRPr="00182658" w:rsidR="003B5C71">
        <w:t>Dual Credit</w:t>
      </w:r>
    </w:p>
    <w:p w:rsidRPr="00182658" w:rsidR="00FC015A" w:rsidP="00B04990" w:rsidRDefault="003B5C71" w14:paraId="451F12CA" w14:textId="77777777">
      <w:pPr>
        <w:pStyle w:val="Title"/>
      </w:pPr>
      <w:r w:rsidRPr="00182658">
        <w:t>Memorandum of Agreement</w:t>
      </w:r>
    </w:p>
    <w:p w:rsidRPr="00182658" w:rsidR="003B5C71" w:rsidP="00B04990" w:rsidRDefault="003B5C71" w14:paraId="5420B4AF" w14:textId="77777777">
      <w:pPr>
        <w:pStyle w:val="Title"/>
      </w:pPr>
      <w:r w:rsidR="003B5C71">
        <w:rPr/>
        <w:t>between</w:t>
      </w:r>
    </w:p>
    <w:p w:rsidR="1335C25C" w:rsidP="1B7F0836" w:rsidRDefault="1335C25C" w14:paraId="13269146" w14:textId="330A2BB3">
      <w:pPr>
        <w:pStyle w:val="Title"/>
        <w:suppressLineNumbers w:val="0"/>
        <w:bidi w:val="0"/>
        <w:spacing w:before="0" w:beforeAutospacing="off" w:after="0" w:afterAutospacing="off" w:line="240" w:lineRule="auto"/>
        <w:ind w:left="0" w:right="0"/>
        <w:jc w:val="center"/>
      </w:pPr>
      <w:r w:rsidR="1335C25C">
        <w:rPr/>
        <w:t>HOPKINSVILLE COMMUNITY COLLEGE</w:t>
      </w:r>
    </w:p>
    <w:p w:rsidRPr="00182658" w:rsidR="003B5C71" w:rsidP="00B04990" w:rsidRDefault="003B5C71" w14:paraId="4704C8E6" w14:textId="77777777">
      <w:pPr>
        <w:pStyle w:val="Title"/>
      </w:pPr>
      <w:r w:rsidR="003B5C71">
        <w:rPr/>
        <w:t>and</w:t>
      </w:r>
    </w:p>
    <w:p w:rsidRPr="00182658" w:rsidR="003B5C71" w:rsidP="1B7F0836" w:rsidRDefault="003B5C71" w14:paraId="04D51CB1" w14:textId="3F0FAB10">
      <w:pPr>
        <w:spacing w:after="0" w:line="240" w:lineRule="auto"/>
        <w:jc w:val="center"/>
        <w:rPr>
          <w:rFonts w:cs="Calibri" w:cstheme="minorAscii"/>
          <w:b w:val="1"/>
          <w:bCs w:val="1"/>
          <w:sz w:val="28"/>
          <w:szCs w:val="28"/>
        </w:rPr>
      </w:pPr>
      <w:r w:rsidRPr="1B7F0836" w:rsidR="79B3FB8B">
        <w:rPr>
          <w:rFonts w:cs="Calibri" w:cstheme="minorAscii"/>
          <w:b w:val="1"/>
          <w:bCs w:val="1"/>
          <w:sz w:val="28"/>
          <w:szCs w:val="28"/>
        </w:rPr>
        <w:t>TODD COUNTY PUBLIC SCHOOLS</w:t>
      </w:r>
    </w:p>
    <w:p w:rsidRPr="00C62FD8" w:rsidR="003B5C71" w:rsidP="00A11F8B" w:rsidRDefault="003B5C71" w14:paraId="5285B671" w14:textId="50564226">
      <w:pPr>
        <w:pStyle w:val="Heading1"/>
        <w:ind w:left="720"/>
        <w:contextualSpacing w:val="0"/>
      </w:pPr>
      <w:r w:rsidRPr="00182658">
        <w:t>Purpose</w:t>
      </w:r>
    </w:p>
    <w:p w:rsidRPr="00182658" w:rsidR="00765C07" w:rsidP="00A11F8B" w:rsidRDefault="00765C07" w14:paraId="6EB4FF77" w14:textId="76717E62">
      <w:pPr>
        <w:spacing w:after="0" w:line="240" w:lineRule="auto"/>
        <w:rPr>
          <w:rFonts w:cstheme="minorHAnsi"/>
        </w:rPr>
      </w:pPr>
      <w:r w:rsidRPr="00182658">
        <w:rPr>
          <w:rFonts w:cstheme="minorHAnsi"/>
        </w:rPr>
        <w:t xml:space="preserve">Providing secondary students </w:t>
      </w:r>
      <w:r w:rsidR="00182658">
        <w:rPr>
          <w:rFonts w:cstheme="minorHAnsi"/>
        </w:rPr>
        <w:t xml:space="preserve">with </w:t>
      </w:r>
      <w:r w:rsidRPr="00182658">
        <w:rPr>
          <w:rFonts w:cstheme="minorHAnsi"/>
        </w:rPr>
        <w:t xml:space="preserve">dual credit opportunities is a proven educational strategy with the capacity to complement and maximize the chance of success of our educational initiatives. Effective dual credit systems have </w:t>
      </w:r>
      <w:r w:rsidR="00182658">
        <w:rPr>
          <w:rFonts w:cstheme="minorHAnsi"/>
        </w:rPr>
        <w:t xml:space="preserve">an </w:t>
      </w:r>
      <w:r w:rsidRPr="00182658">
        <w:rPr>
          <w:rFonts w:cstheme="minorHAnsi"/>
        </w:rPr>
        <w:t xml:space="preserve">impact both at the secondary and postsecondary levels and provide </w:t>
      </w:r>
      <w:r w:rsidRPr="00182658" w:rsidR="00C7654B">
        <w:rPr>
          <w:rFonts w:cstheme="minorHAnsi"/>
        </w:rPr>
        <w:t>an</w:t>
      </w:r>
      <w:r w:rsidRPr="00182658">
        <w:rPr>
          <w:rFonts w:cstheme="minorHAnsi"/>
        </w:rPr>
        <w:t xml:space="preserve"> opportunity for collaboration. This agreement serve</w:t>
      </w:r>
      <w:r w:rsidRPr="00182658" w:rsidR="001D1EEE">
        <w:rPr>
          <w:rFonts w:cstheme="minorHAnsi"/>
        </w:rPr>
        <w:t>s</w:t>
      </w:r>
      <w:r w:rsidRPr="00182658">
        <w:rPr>
          <w:rFonts w:cstheme="minorHAnsi"/>
        </w:rPr>
        <w:t xml:space="preserve"> as an addendum to the Memorandum of Understanding (MOU) between the Kentucky Community and Technical College System (KCTCS) </w:t>
      </w:r>
      <w:r w:rsidRPr="00182658" w:rsidR="003616C4">
        <w:rPr>
          <w:rFonts w:cstheme="minorHAnsi"/>
        </w:rPr>
        <w:t xml:space="preserve">and </w:t>
      </w:r>
      <w:r w:rsidRPr="00182658">
        <w:rPr>
          <w:rFonts w:cstheme="minorHAnsi"/>
        </w:rPr>
        <w:t xml:space="preserve">the Kentucky Department of Education (KDE). </w:t>
      </w:r>
      <w:r w:rsidRPr="00182658" w:rsidR="003C25FE">
        <w:rPr>
          <w:rFonts w:cstheme="minorHAnsi"/>
          <w:b/>
          <w:bCs/>
        </w:rPr>
        <w:t>All policies established in the MOU sh</w:t>
      </w:r>
      <w:r w:rsidRPr="00182658" w:rsidR="00643A07">
        <w:rPr>
          <w:rFonts w:cstheme="minorHAnsi"/>
          <w:b/>
          <w:bCs/>
        </w:rPr>
        <w:t xml:space="preserve">all </w:t>
      </w:r>
      <w:r w:rsidRPr="00182658" w:rsidR="003C25FE">
        <w:rPr>
          <w:rFonts w:cstheme="minorHAnsi"/>
          <w:b/>
          <w:bCs/>
        </w:rPr>
        <w:t xml:space="preserve">be followed at all times.  </w:t>
      </w:r>
      <w:r w:rsidRPr="00322421" w:rsidR="00322421">
        <w:rPr>
          <w:rFonts w:cstheme="minorHAnsi"/>
        </w:rPr>
        <w:t>The</w:t>
      </w:r>
      <w:r w:rsidR="00322421">
        <w:rPr>
          <w:rFonts w:cstheme="minorHAnsi"/>
          <w:b/>
          <w:bCs/>
        </w:rPr>
        <w:t xml:space="preserve"> </w:t>
      </w:r>
      <w:r w:rsidRPr="00182658" w:rsidR="00643A07">
        <w:rPr>
          <w:rFonts w:cstheme="minorHAnsi"/>
        </w:rPr>
        <w:t xml:space="preserve">Dual </w:t>
      </w:r>
      <w:r w:rsidRPr="00182658" w:rsidR="009D33E4">
        <w:rPr>
          <w:rFonts w:cstheme="minorHAnsi"/>
        </w:rPr>
        <w:t>Credit, Dual</w:t>
      </w:r>
      <w:r w:rsidRPr="00182658" w:rsidR="00643A07">
        <w:rPr>
          <w:rFonts w:cstheme="minorHAnsi"/>
        </w:rPr>
        <w:t xml:space="preserve"> Credit Scholarship</w:t>
      </w:r>
      <w:r w:rsidRPr="00182658" w:rsidR="002D52C8">
        <w:rPr>
          <w:rFonts w:cstheme="minorHAnsi"/>
        </w:rPr>
        <w:t>, and Work Ready Kentucky Scholarship policies</w:t>
      </w:r>
      <w:r w:rsidRPr="00182658" w:rsidR="008A2F05">
        <w:rPr>
          <w:rFonts w:cstheme="minorHAnsi"/>
        </w:rPr>
        <w:t xml:space="preserve"> </w:t>
      </w:r>
      <w:r w:rsidRPr="00182658" w:rsidR="008E4744">
        <w:rPr>
          <w:rFonts w:cstheme="minorHAnsi"/>
        </w:rPr>
        <w:t xml:space="preserve">shall be followed at all times. Participants are expected to know and follow current policies as well as all future versions thereof. </w:t>
      </w:r>
      <w:r w:rsidRPr="00182658" w:rsidR="003616C4">
        <w:rPr>
          <w:rFonts w:cstheme="minorHAnsi"/>
        </w:rPr>
        <w:t>The purpose of this M</w:t>
      </w:r>
      <w:r w:rsidRPr="00182658" w:rsidR="00274A52">
        <w:rPr>
          <w:rFonts w:cstheme="minorHAnsi"/>
        </w:rPr>
        <w:t xml:space="preserve">emorandum of Agreement (MOA) </w:t>
      </w:r>
      <w:r w:rsidRPr="00182658" w:rsidR="003616C4">
        <w:rPr>
          <w:rFonts w:cstheme="minorHAnsi"/>
        </w:rPr>
        <w:t xml:space="preserve">is to allow for local </w:t>
      </w:r>
      <w:r w:rsidR="00377ED9">
        <w:rPr>
          <w:rFonts w:cstheme="minorHAnsi"/>
        </w:rPr>
        <w:t xml:space="preserve">decision </w:t>
      </w:r>
      <w:r w:rsidR="0074381C">
        <w:rPr>
          <w:rFonts w:cstheme="minorHAnsi"/>
        </w:rPr>
        <w:t>making, to permit customization, and</w:t>
      </w:r>
      <w:r w:rsidRPr="00182658" w:rsidR="004218D1">
        <w:rPr>
          <w:rFonts w:cstheme="minorHAnsi"/>
        </w:rPr>
        <w:t xml:space="preserve"> </w:t>
      </w:r>
      <w:r w:rsidR="00377ED9">
        <w:rPr>
          <w:rFonts w:cstheme="minorHAnsi"/>
        </w:rPr>
        <w:t xml:space="preserve">to </w:t>
      </w:r>
      <w:r w:rsidRPr="00182658" w:rsidR="003616C4">
        <w:rPr>
          <w:rFonts w:cstheme="minorHAnsi"/>
        </w:rPr>
        <w:t xml:space="preserve">provide flexibility within the constraints of the MOU.  </w:t>
      </w:r>
    </w:p>
    <w:p w:rsidRPr="00182658" w:rsidR="003C25FE" w:rsidP="00A11F8B" w:rsidRDefault="003C25FE" w14:paraId="52A7D62D" w14:textId="524B6DEA">
      <w:pPr>
        <w:spacing w:after="0" w:line="240" w:lineRule="auto"/>
        <w:rPr>
          <w:rFonts w:cstheme="minorHAnsi"/>
        </w:rPr>
      </w:pPr>
    </w:p>
    <w:p w:rsidRPr="00182658" w:rsidR="000F090A" w:rsidP="00A11F8B" w:rsidRDefault="000F090A" w14:paraId="0BD0604E" w14:textId="18347CA8">
      <w:pPr>
        <w:pStyle w:val="Heading1"/>
        <w:ind w:left="720"/>
      </w:pPr>
      <w:r w:rsidRPr="00182658">
        <w:t>Dual Credit Courses</w:t>
      </w:r>
    </w:p>
    <w:p w:rsidRPr="00182658" w:rsidR="000F090A" w:rsidP="00A11F8B" w:rsidRDefault="000F090A" w14:paraId="540B4FA6" w14:textId="4623D126">
      <w:pPr>
        <w:spacing w:after="0" w:line="240" w:lineRule="auto"/>
        <w:rPr>
          <w:rFonts w:cstheme="minorHAnsi"/>
        </w:rPr>
      </w:pPr>
      <w:r w:rsidRPr="00182658">
        <w:rPr>
          <w:rFonts w:cstheme="minorHAnsi"/>
        </w:rPr>
        <w:t xml:space="preserve">A dual credit cours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eligible dual credit courses (in accordance with KRS 164.098). First Year Experience Courses are not eligible dual credit courses as they are not covered in the general education transfer policy and are not transferable between institutions. </w:t>
      </w:r>
    </w:p>
    <w:p w:rsidRPr="00182658" w:rsidR="000F090A" w:rsidP="00A11F8B" w:rsidRDefault="000F090A" w14:paraId="50FB7FCD" w14:textId="77777777">
      <w:pPr>
        <w:spacing w:after="0" w:line="240" w:lineRule="auto"/>
        <w:rPr>
          <w:rFonts w:cstheme="minorHAnsi"/>
        </w:rPr>
      </w:pPr>
    </w:p>
    <w:p w:rsidRPr="00182658" w:rsidR="00685BAD" w:rsidP="5AC160D0" w:rsidRDefault="00685BAD" w14:paraId="04B66CB0" w14:textId="4B2F0DE3">
      <w:pPr>
        <w:spacing w:after="0" w:line="240" w:lineRule="auto"/>
        <w:rPr>
          <w:rFonts w:cs="Calibri" w:cstheme="minorAscii"/>
        </w:rPr>
      </w:pPr>
      <w:r w:rsidR="00685BAD">
        <w:rPr/>
        <w:t>It is up to</w:t>
      </w:r>
      <w:r w:rsidR="142EC0A3">
        <w:rPr/>
        <w:t xml:space="preserve"> Hopkinsville Community College </w:t>
      </w:r>
      <w:r w:rsidR="00685BAD">
        <w:rPr/>
        <w:t xml:space="preserve">to </w:t>
      </w:r>
      <w:r w:rsidR="00685BAD">
        <w:rPr/>
        <w:t>determine</w:t>
      </w:r>
      <w:r w:rsidR="00685BAD">
        <w:rPr/>
        <w:t xml:space="preserve"> the dual credit courses it will offer, </w:t>
      </w:r>
      <w:r w:rsidR="00DB5130">
        <w:rPr/>
        <w:t xml:space="preserve">as well as the location and/or </w:t>
      </w:r>
      <w:r w:rsidR="00685BAD">
        <w:rPr/>
        <w:t xml:space="preserve">the modality in which they are offered.   </w:t>
      </w:r>
      <w:r w:rsidRPr="5AC160D0" w:rsidR="000F090A">
        <w:rPr>
          <w:rFonts w:cs="Calibri" w:cstheme="minorAscii"/>
        </w:rPr>
        <w:t xml:space="preserve">Dual credit courses are </w:t>
      </w:r>
      <w:r w:rsidR="018C1792">
        <w:rPr/>
        <w:t>Hopkinsville Community College</w:t>
      </w:r>
      <w:r w:rsidRPr="5AC160D0" w:rsidR="018C1792">
        <w:rPr>
          <w:rFonts w:cs="Calibri" w:cstheme="minorAscii"/>
        </w:rPr>
        <w:t xml:space="preserve"> </w:t>
      </w:r>
      <w:r w:rsidRPr="5AC160D0" w:rsidR="00CC06E2">
        <w:rPr>
          <w:rFonts w:cs="Calibri" w:cstheme="minorAscii"/>
        </w:rPr>
        <w:t>cataloged</w:t>
      </w:r>
      <w:r w:rsidRPr="5AC160D0" w:rsidR="00CC06E2">
        <w:rPr>
          <w:rFonts w:cs="Calibri" w:cstheme="minorAscii"/>
        </w:rPr>
        <w:t xml:space="preserve"> </w:t>
      </w:r>
      <w:r w:rsidRPr="5AC160D0" w:rsidR="000F090A">
        <w:rPr>
          <w:rFonts w:cs="Calibri" w:cstheme="minorAscii"/>
        </w:rPr>
        <w:t xml:space="preserve">courses and approved through the regular course approval process. These courses have the same departmental designation, course number, title, and credits and adhere to the same course description and course content as those delivered on the </w:t>
      </w:r>
      <w:r w:rsidRPr="5AC160D0" w:rsidR="5BBD1AEA">
        <w:rPr>
          <w:rFonts w:cs="Calibri" w:cstheme="minorAscii"/>
        </w:rPr>
        <w:t xml:space="preserve">Hopkinsville Community College </w:t>
      </w:r>
      <w:r w:rsidRPr="5AC160D0" w:rsidR="000F090A">
        <w:rPr>
          <w:rFonts w:cs="Calibri" w:cstheme="minorAscii"/>
        </w:rPr>
        <w:t xml:space="preserve">campus.  </w:t>
      </w:r>
    </w:p>
    <w:p w:rsidR="005B6D3F" w:rsidP="00A11F8B" w:rsidRDefault="005B6D3F" w14:paraId="57E8CA41" w14:textId="77777777">
      <w:pPr>
        <w:spacing w:after="0" w:line="240" w:lineRule="auto"/>
        <w:rPr>
          <w:rFonts w:cstheme="minorHAnsi"/>
        </w:rPr>
      </w:pPr>
    </w:p>
    <w:p w:rsidR="00F374FA" w:rsidP="5AC160D0" w:rsidRDefault="001458DD" w14:paraId="4E8B3DA1" w14:textId="693D9336">
      <w:pPr>
        <w:pStyle w:val="ListParagraph"/>
        <w:spacing w:after="0" w:line="240" w:lineRule="auto"/>
        <w:ind w:left="0"/>
        <w:rPr>
          <w:rFonts w:cs="Calibri" w:cstheme="minorAscii"/>
        </w:rPr>
      </w:pPr>
      <w:r w:rsidRPr="5AC160D0" w:rsidR="001458DD">
        <w:rPr>
          <w:rFonts w:cs="Calibri" w:cstheme="minorAscii"/>
        </w:rPr>
        <w:t xml:space="preserve">Dual credit courses offered by </w:t>
      </w:r>
      <w:r w:rsidR="2D8F49B2">
        <w:rPr/>
        <w:t>Hopkinsville Community College</w:t>
      </w:r>
      <w:r w:rsidRPr="5AC160D0" w:rsidR="2D8F49B2">
        <w:rPr>
          <w:rFonts w:cs="Calibri" w:cstheme="minorAscii"/>
        </w:rPr>
        <w:t xml:space="preserve"> </w:t>
      </w:r>
      <w:r w:rsidRPr="5AC160D0" w:rsidR="001458DD">
        <w:rPr>
          <w:rFonts w:cs="Calibri" w:cstheme="minorAscii"/>
        </w:rPr>
        <w:t xml:space="preserve">are </w:t>
      </w:r>
      <w:r w:rsidRPr="5AC160D0" w:rsidR="00953B51">
        <w:rPr>
          <w:rFonts w:cs="Calibri" w:cstheme="minorAscii"/>
        </w:rPr>
        <w:t xml:space="preserve">listed </w:t>
      </w:r>
      <w:r w:rsidRPr="5AC160D0" w:rsidR="001458DD">
        <w:rPr>
          <w:rFonts w:cs="Calibri" w:cstheme="minorAscii"/>
        </w:rPr>
        <w:t xml:space="preserve">on the </w:t>
      </w:r>
      <w:r w:rsidRPr="5AC160D0" w:rsidR="00953B51">
        <w:rPr>
          <w:rFonts w:cs="Calibri" w:cstheme="minorAscii"/>
        </w:rPr>
        <w:t xml:space="preserve">college’s </w:t>
      </w:r>
      <w:r w:rsidRPr="5AC160D0" w:rsidR="001458DD">
        <w:rPr>
          <w:rFonts w:cs="Calibri" w:cstheme="minorAscii"/>
        </w:rPr>
        <w:t>Dual Credit</w:t>
      </w:r>
      <w:r w:rsidRPr="5AC160D0" w:rsidR="001458DD">
        <w:rPr>
          <w:rFonts w:cs="Calibri" w:cstheme="minorAscii"/>
        </w:rPr>
        <w:t xml:space="preserve"> Course l</w:t>
      </w:r>
      <w:r w:rsidRPr="5AC160D0" w:rsidR="001458DD">
        <w:rPr>
          <w:rFonts w:cs="Calibri" w:cstheme="minorAscii"/>
        </w:rPr>
        <w:t>ist.</w:t>
      </w:r>
      <w:r w:rsidRPr="5AC160D0" w:rsidR="00C87C17">
        <w:rPr>
          <w:rFonts w:cs="Calibri" w:cstheme="minorAscii"/>
        </w:rPr>
        <w:t xml:space="preserve"> </w:t>
      </w:r>
      <w:r w:rsidRPr="5AC160D0" w:rsidR="0414944F">
        <w:rPr>
          <w:rFonts w:cs="Calibri" w:cstheme="minorAscii"/>
        </w:rPr>
        <w:t xml:space="preserve">Courses are reviewed and approved by our Dean of Academic Affairs </w:t>
      </w:r>
      <w:r w:rsidRPr="5AC160D0" w:rsidR="0414944F">
        <w:rPr>
          <w:rFonts w:cs="Calibri" w:cstheme="minorAscii"/>
        </w:rPr>
        <w:t>Officer</w:t>
      </w:r>
      <w:r w:rsidRPr="5AC160D0" w:rsidR="0414944F">
        <w:rPr>
          <w:rFonts w:cs="Calibri" w:cstheme="minorAscii"/>
        </w:rPr>
        <w:t xml:space="preserve"> and the approved course list is updated yearly.</w:t>
      </w:r>
      <w:r w:rsidRPr="5AC160D0" w:rsidR="00C87C17">
        <w:rPr>
          <w:rFonts w:cs="Calibri" w:cstheme="minorAscii"/>
        </w:rPr>
        <w:t xml:space="preserve"> </w:t>
      </w:r>
      <w:r w:rsidRPr="5AC160D0" w:rsidR="001458DD">
        <w:rPr>
          <w:rFonts w:cs="Calibri" w:cstheme="minorAscii"/>
        </w:rPr>
        <w:t xml:space="preserve">Students will only receive dual credit for courses included on the list. </w:t>
      </w:r>
      <w:r w:rsidRPr="5AC160D0" w:rsidR="0CA42CB9">
        <w:rPr>
          <w:rFonts w:cs="Calibri" w:cstheme="minorAscii"/>
        </w:rPr>
        <w:t>Hopkinsville Community College</w:t>
      </w:r>
      <w:r w:rsidRPr="5AC160D0" w:rsidR="00DF6AB7">
        <w:rPr>
          <w:rFonts w:cs="Calibri" w:cstheme="minorAscii"/>
        </w:rPr>
        <w:t xml:space="preserve"> </w:t>
      </w:r>
      <w:r w:rsidRPr="5AC160D0" w:rsidR="001D1EEE">
        <w:rPr>
          <w:rFonts w:cs="Calibri" w:cstheme="minorAscii"/>
        </w:rPr>
        <w:t>is required</w:t>
      </w:r>
      <w:r w:rsidRPr="5AC160D0" w:rsidR="00DF6AB7">
        <w:rPr>
          <w:rFonts w:cs="Calibri" w:cstheme="minorAscii"/>
        </w:rPr>
        <w:t xml:space="preserve"> to</w:t>
      </w:r>
      <w:r w:rsidRPr="5AC160D0" w:rsidR="00DF6AB7">
        <w:rPr>
          <w:rFonts w:cs="Calibri" w:cstheme="minorAscii"/>
        </w:rPr>
        <w:t xml:space="preserve"> </w:t>
      </w:r>
      <w:r w:rsidRPr="5AC160D0" w:rsidR="00DF6AB7">
        <w:rPr>
          <w:rFonts w:cs="Calibri" w:cstheme="minorAscii"/>
        </w:rPr>
        <w:t>submit</w:t>
      </w:r>
      <w:r w:rsidRPr="5AC160D0" w:rsidR="00DF6AB7">
        <w:rPr>
          <w:rFonts w:cs="Calibri" w:cstheme="minorAscii"/>
        </w:rPr>
        <w:t xml:space="preserve"> the course list to KCTCS </w:t>
      </w:r>
      <w:r w:rsidRPr="5AC160D0" w:rsidR="00DF6AB7">
        <w:rPr>
          <w:rFonts w:cs="Calibri" w:cstheme="minorAscii"/>
        </w:rPr>
        <w:t>in order for</w:t>
      </w:r>
      <w:r w:rsidRPr="5AC160D0" w:rsidR="00DF6AB7">
        <w:rPr>
          <w:rFonts w:cs="Calibri" w:cstheme="minorAscii"/>
        </w:rPr>
        <w:t xml:space="preserve"> </w:t>
      </w:r>
      <w:r w:rsidRPr="5AC160D0" w:rsidR="001D1EEE">
        <w:rPr>
          <w:rFonts w:cs="Calibri" w:cstheme="minorAscii"/>
        </w:rPr>
        <w:t>the courses</w:t>
      </w:r>
      <w:r w:rsidRPr="5AC160D0" w:rsidR="00DF6AB7">
        <w:rPr>
          <w:rFonts w:cs="Calibri" w:cstheme="minorAscii"/>
        </w:rPr>
        <w:t xml:space="preserve"> to be programmed into PeopleSoft to allow students to be enrolled</w:t>
      </w:r>
      <w:r w:rsidRPr="5AC160D0" w:rsidR="00C87C17">
        <w:rPr>
          <w:rFonts w:cs="Calibri" w:cstheme="minorAscii"/>
        </w:rPr>
        <w:t xml:space="preserve"> </w:t>
      </w:r>
      <w:r w:rsidRPr="5AC160D0" w:rsidR="00C87C17">
        <w:rPr>
          <w:rFonts w:cs="Calibri" w:cstheme="minorAscii"/>
        </w:rPr>
        <w:t>in new course offerings</w:t>
      </w:r>
      <w:r w:rsidRPr="5AC160D0" w:rsidR="00DF6AB7">
        <w:rPr>
          <w:rFonts w:cs="Calibri" w:cstheme="minorAscii"/>
        </w:rPr>
        <w:t>.</w:t>
      </w:r>
      <w:r w:rsidRPr="5AC160D0" w:rsidR="001458DD">
        <w:rPr>
          <w:rFonts w:cs="Calibri" w:cstheme="minorAscii"/>
        </w:rPr>
        <w:t xml:space="preserve"> </w:t>
      </w:r>
      <w:r w:rsidRPr="5AC160D0" w:rsidR="00F37302">
        <w:rPr>
          <w:rFonts w:cs="Calibri" w:cstheme="minorAscii"/>
        </w:rPr>
        <w:t>New technical courses require KHEAA’s approval for the Work Ready Dual Credit Scholarship.</w:t>
      </w:r>
      <w:r w:rsidRPr="5AC160D0" w:rsidR="00353359">
        <w:rPr>
          <w:rFonts w:cs="Calibri" w:cstheme="minorAscii"/>
        </w:rPr>
        <w:t xml:space="preserve"> </w:t>
      </w:r>
      <w:r w:rsidRPr="5AC160D0" w:rsidR="00C87C17">
        <w:rPr>
          <w:rFonts w:cs="Calibri" w:cstheme="minorAscii"/>
        </w:rPr>
        <w:t xml:space="preserve">Students are expected to pay the dual credit tuition if KHEAA </w:t>
      </w:r>
      <w:r w:rsidRPr="5AC160D0" w:rsidR="00C87C17">
        <w:rPr>
          <w:rFonts w:cs="Calibri" w:cstheme="minorAscii"/>
        </w:rPr>
        <w:t>determines</w:t>
      </w:r>
      <w:r w:rsidRPr="5AC160D0" w:rsidR="00C87C17">
        <w:rPr>
          <w:rFonts w:cs="Calibri" w:cstheme="minorAscii"/>
        </w:rPr>
        <w:t xml:space="preserve"> the course is not eligible for the scholarship.</w:t>
      </w:r>
      <w:r w:rsidRPr="5AC160D0" w:rsidR="00C87C17">
        <w:rPr>
          <w:rFonts w:cs="Calibri" w:cstheme="minorAscii"/>
        </w:rPr>
        <w:t xml:space="preserve"> </w:t>
      </w:r>
      <w:r w:rsidRPr="5AC160D0" w:rsidR="00C87C17">
        <w:rPr>
          <w:rFonts w:cs="Calibri" w:cstheme="minorAscii"/>
        </w:rPr>
        <w:t xml:space="preserve">Courses can be added up </w:t>
      </w:r>
      <w:r w:rsidRPr="5AC160D0" w:rsidR="00C87C17">
        <w:rPr>
          <w:rFonts w:cs="Calibri" w:cstheme="minorAscii"/>
        </w:rPr>
        <w:t>until</w:t>
      </w:r>
      <w:r w:rsidRPr="5AC160D0" w:rsidR="00C87C17">
        <w:rPr>
          <w:rFonts w:cs="Calibri" w:cstheme="minorAscii"/>
        </w:rPr>
        <w:t xml:space="preserve"> the CPE snapshot for each semester</w:t>
      </w:r>
      <w:r w:rsidRPr="5AC160D0" w:rsidR="002C7EA1">
        <w:rPr>
          <w:rFonts w:cs="Calibri" w:cstheme="minorAscii"/>
        </w:rPr>
        <w:t xml:space="preserve"> to ensure </w:t>
      </w:r>
      <w:r w:rsidRPr="5AC160D0" w:rsidR="002C7EA1">
        <w:rPr>
          <w:rFonts w:cs="Calibri" w:cstheme="minorAscii"/>
        </w:rPr>
        <w:t>accurate</w:t>
      </w:r>
      <w:r w:rsidRPr="5AC160D0" w:rsidR="002C7EA1">
        <w:rPr>
          <w:rFonts w:cs="Calibri" w:cstheme="minorAscii"/>
        </w:rPr>
        <w:t xml:space="preserve"> data and enrollment</w:t>
      </w:r>
      <w:r w:rsidRPr="5AC160D0" w:rsidR="00C87C17">
        <w:rPr>
          <w:rFonts w:cs="Calibri" w:cstheme="minorAscii"/>
        </w:rPr>
        <w:t>. The deadlines are:</w:t>
      </w:r>
    </w:p>
    <w:p w:rsidR="002C7EA1" w:rsidP="00A11F8B" w:rsidRDefault="002C7EA1" w14:paraId="02BB729B" w14:textId="6E5CEB57">
      <w:pPr>
        <w:pStyle w:val="ListParagraph"/>
        <w:numPr>
          <w:ilvl w:val="0"/>
          <w:numId w:val="19"/>
        </w:numPr>
        <w:spacing w:after="0" w:line="240" w:lineRule="auto"/>
        <w:ind w:left="360"/>
        <w:rPr>
          <w:rFonts w:cstheme="minorHAnsi"/>
        </w:rPr>
      </w:pPr>
      <w:r>
        <w:rPr>
          <w:rFonts w:cstheme="minorHAnsi"/>
        </w:rPr>
        <w:t>Fall: October 30</w:t>
      </w:r>
    </w:p>
    <w:p w:rsidR="002C7EA1" w:rsidP="00A11F8B" w:rsidRDefault="002C7EA1" w14:paraId="2E454605" w14:textId="59898CBD">
      <w:pPr>
        <w:pStyle w:val="ListParagraph"/>
        <w:numPr>
          <w:ilvl w:val="0"/>
          <w:numId w:val="19"/>
        </w:numPr>
        <w:spacing w:after="0" w:line="240" w:lineRule="auto"/>
        <w:ind w:left="360"/>
        <w:rPr>
          <w:rFonts w:cstheme="minorHAnsi"/>
        </w:rPr>
      </w:pPr>
      <w:r>
        <w:rPr>
          <w:rFonts w:cstheme="minorHAnsi"/>
        </w:rPr>
        <w:t>Spring: March 28</w:t>
      </w:r>
    </w:p>
    <w:p w:rsidR="002C7EA1" w:rsidP="00A11F8B" w:rsidRDefault="002C7EA1" w14:paraId="7D6A7CAC" w14:textId="1E4900A9">
      <w:pPr>
        <w:pStyle w:val="ListParagraph"/>
        <w:numPr>
          <w:ilvl w:val="0"/>
          <w:numId w:val="19"/>
        </w:numPr>
        <w:spacing w:after="0" w:line="240" w:lineRule="auto"/>
        <w:ind w:left="360"/>
        <w:rPr>
          <w:rFonts w:cstheme="minorHAnsi"/>
        </w:rPr>
      </w:pPr>
      <w:r>
        <w:rPr>
          <w:rFonts w:cstheme="minorHAnsi"/>
        </w:rPr>
        <w:t>Summer: August 13</w:t>
      </w:r>
    </w:p>
    <w:p w:rsidR="002C7EA1" w:rsidP="00A11F8B" w:rsidRDefault="002C7EA1" w14:paraId="16E6A14F" w14:textId="77777777">
      <w:pPr>
        <w:spacing w:after="0" w:line="240" w:lineRule="auto"/>
        <w:rPr>
          <w:rFonts w:cstheme="minorHAnsi"/>
        </w:rPr>
      </w:pPr>
    </w:p>
    <w:p w:rsidRPr="00182658" w:rsidR="00230F8F" w:rsidP="5AC160D0" w:rsidRDefault="00230F8F" w14:paraId="645ECFAA" w14:textId="4D720062">
      <w:pPr>
        <w:spacing w:after="0" w:line="240" w:lineRule="auto"/>
        <w:rPr>
          <w:rFonts w:cs="Calibri" w:cstheme="minorAscii"/>
        </w:rPr>
      </w:pPr>
      <w:r w:rsidRPr="5AC160D0" w:rsidR="00230F8F">
        <w:rPr>
          <w:rFonts w:cs="Calibri" w:cstheme="minorAscii"/>
        </w:rPr>
        <w:t xml:space="preserve">Faculty </w:t>
      </w:r>
      <w:r w:rsidRPr="5AC160D0" w:rsidR="00230F8F">
        <w:rPr>
          <w:rFonts w:cs="Calibri" w:cstheme="minorAscii"/>
        </w:rPr>
        <w:t>liaison</w:t>
      </w:r>
      <w:r w:rsidRPr="5AC160D0" w:rsidR="00230F8F">
        <w:rPr>
          <w:rFonts w:cs="Calibri" w:cstheme="minorAscii"/>
        </w:rPr>
        <w:t xml:space="preserve"> site visits will take place to ensure that courses offered at the high school are offered with the same rigor as those offered on the </w:t>
      </w:r>
      <w:r w:rsidRPr="5AC160D0" w:rsidR="1D9DA0E2">
        <w:rPr>
          <w:rFonts w:cs="Calibri" w:cstheme="minorAscii"/>
        </w:rPr>
        <w:t xml:space="preserve">Hopkinsville Community College </w:t>
      </w:r>
      <w:r w:rsidRPr="5AC160D0" w:rsidR="00230F8F">
        <w:rPr>
          <w:rFonts w:cs="Calibri" w:cstheme="minorAscii"/>
        </w:rPr>
        <w:t xml:space="preserve">campus. </w:t>
      </w:r>
      <w:r w:rsidRPr="5AC160D0" w:rsidR="2B006B59">
        <w:rPr>
          <w:rFonts w:cs="Calibri" w:cstheme="minorAscii"/>
        </w:rPr>
        <w:t xml:space="preserve">Hopkinsville Community College </w:t>
      </w:r>
      <w:r w:rsidR="00230F8F">
        <w:rPr/>
        <w:t xml:space="preserve">will </w:t>
      </w:r>
      <w:r w:rsidR="00230F8F">
        <w:rPr/>
        <w:t>submit</w:t>
      </w:r>
      <w:r w:rsidR="00230F8F">
        <w:rPr/>
        <w:t xml:space="preserve"> student final letter grades (standard college letter grades – A, B, C, D, E, W, </w:t>
      </w:r>
      <w:r w:rsidR="00000AC5">
        <w:rPr/>
        <w:t>E</w:t>
      </w:r>
      <w:r w:rsidR="00230F8F">
        <w:rPr/>
        <w:t xml:space="preserve">) to the </w:t>
      </w:r>
      <w:r w:rsidR="00230F8F">
        <w:rPr/>
        <w:t>appropriate high</w:t>
      </w:r>
      <w:r w:rsidR="00230F8F">
        <w:rPr/>
        <w:t xml:space="preserve"> school personnel for the dual credit courses offered. No numeric grade data will be </w:t>
      </w:r>
      <w:r w:rsidR="00230F8F">
        <w:rPr/>
        <w:t>submitted</w:t>
      </w:r>
      <w:r w:rsidR="00230F8F">
        <w:rPr/>
        <w:t>.</w:t>
      </w:r>
      <w:r w:rsidRPr="5AC160D0" w:rsidR="00230F8F">
        <w:rPr>
          <w:rFonts w:cs="Calibri" w:cstheme="minorAscii"/>
        </w:rPr>
        <w:t xml:space="preserve"> </w:t>
      </w:r>
      <w:r w:rsidRPr="5AC160D0" w:rsidR="003C0758">
        <w:rPr>
          <w:rFonts w:cs="Calibri" w:cstheme="minorAscii"/>
        </w:rPr>
        <w:t xml:space="preserve">High school faculty credentialed as college faculty teaching </w:t>
      </w:r>
      <w:r w:rsidRPr="5AC160D0" w:rsidR="003C0758">
        <w:rPr>
          <w:rFonts w:cs="Calibri" w:cstheme="minorAscii"/>
        </w:rPr>
        <w:t xml:space="preserve">dual credit courses </w:t>
      </w:r>
      <w:r w:rsidRPr="5AC160D0" w:rsidR="003C0758">
        <w:rPr>
          <w:rFonts w:cs="Calibri" w:cstheme="minorAscii"/>
        </w:rPr>
        <w:t>are responsible for</w:t>
      </w:r>
      <w:r w:rsidRPr="5AC160D0" w:rsidR="003C0758">
        <w:rPr>
          <w:rFonts w:cs="Calibri" w:cstheme="minorAscii"/>
        </w:rPr>
        <w:t xml:space="preserve"> recording grades in PeopleSoft within two </w:t>
      </w:r>
      <w:r w:rsidRPr="5AC160D0" w:rsidR="00DA37F6">
        <w:rPr>
          <w:rFonts w:cs="Calibri" w:cstheme="minorAscii"/>
        </w:rPr>
        <w:t xml:space="preserve">business </w:t>
      </w:r>
      <w:r w:rsidRPr="5AC160D0" w:rsidR="003C0758">
        <w:rPr>
          <w:rFonts w:cs="Calibri" w:cstheme="minorAscii"/>
        </w:rPr>
        <w:t>days after the end date of the college course.</w:t>
      </w:r>
      <w:r w:rsidRPr="5AC160D0" w:rsidR="003C0758">
        <w:rPr>
          <w:rFonts w:cs="Calibri" w:cstheme="minorAscii"/>
        </w:rPr>
        <w:t xml:space="preserve"> </w:t>
      </w:r>
    </w:p>
    <w:p w:rsidRPr="00182658" w:rsidR="00230F8F" w:rsidP="00A11F8B" w:rsidRDefault="00230F8F" w14:paraId="24519A61" w14:textId="77777777">
      <w:pPr>
        <w:spacing w:after="0" w:line="240" w:lineRule="auto"/>
        <w:rPr>
          <w:rFonts w:cstheme="minorHAnsi"/>
        </w:rPr>
      </w:pPr>
    </w:p>
    <w:p w:rsidR="00230F8F" w:rsidP="00A11F8B" w:rsidRDefault="00230F8F" w14:paraId="699C4B1C" w14:textId="040C9802">
      <w:pPr>
        <w:spacing w:after="0" w:line="240" w:lineRule="auto"/>
        <w:rPr>
          <w:rFonts w:cstheme="minorHAnsi"/>
        </w:rPr>
      </w:pPr>
      <w:r w:rsidRPr="00182658">
        <w:rPr>
          <w:rFonts w:cstheme="minorHAnsi"/>
        </w:rPr>
        <w:t xml:space="preserve">Dual Credit courses should be meaningful to students and the pathway in which they are enrolled. Dual credit courses should be useful for </w:t>
      </w:r>
      <w:r w:rsidR="0040414C">
        <w:rPr>
          <w:rFonts w:cstheme="minorHAnsi"/>
        </w:rPr>
        <w:t>students</w:t>
      </w:r>
      <w:r w:rsidRPr="00182658">
        <w:rPr>
          <w:rFonts w:cstheme="minorHAnsi"/>
        </w:rPr>
        <w:t xml:space="preserve"> when they transfer to postsecondary institutions and count towards the credential they are working towards.</w:t>
      </w:r>
    </w:p>
    <w:p w:rsidRPr="00182658" w:rsidR="00BD5D4D" w:rsidP="00A11F8B" w:rsidRDefault="00BD5D4D" w14:paraId="33910119" w14:textId="77777777">
      <w:pPr>
        <w:pStyle w:val="ListParagraph"/>
        <w:spacing w:after="0" w:line="240" w:lineRule="auto"/>
        <w:ind w:left="0"/>
        <w:rPr>
          <w:rFonts w:cstheme="minorHAnsi"/>
          <w:b/>
        </w:rPr>
      </w:pPr>
    </w:p>
    <w:p w:rsidRPr="00F70CA0" w:rsidR="00064211" w:rsidP="00A11F8B" w:rsidRDefault="00064211" w14:paraId="7F768953" w14:textId="309EEC22">
      <w:pPr>
        <w:pStyle w:val="Heading1"/>
        <w:ind w:left="720"/>
      </w:pPr>
      <w:r w:rsidRPr="00F70CA0">
        <w:t>Professional Development for High School Instructors</w:t>
      </w:r>
    </w:p>
    <w:p w:rsidRPr="00C87C17" w:rsidR="00386AC9" w:rsidP="00A11F8B" w:rsidRDefault="00064211" w14:paraId="088D390C" w14:textId="61A97658">
      <w:pPr>
        <w:spacing w:line="240" w:lineRule="auto"/>
      </w:pPr>
      <w:r w:rsidRPr="00F70CA0">
        <w:t xml:space="preserve">High School instructors new to teaching dual credit are required to attend an orientation to learn about the dual credit program, academic policies, </w:t>
      </w:r>
      <w:r w:rsidRPr="00F70CA0" w:rsidR="00431BFF">
        <w:t xml:space="preserve">instructional information, </w:t>
      </w:r>
      <w:r w:rsidRPr="00F70CA0" w:rsidR="00685766">
        <w:t>email, BlackBoard</w:t>
      </w:r>
      <w:r w:rsidRPr="00F70CA0" w:rsidR="001A2304">
        <w:t>,</w:t>
      </w:r>
      <w:r w:rsidRPr="00F70CA0" w:rsidR="00685766">
        <w:t xml:space="preserve"> and other relevant information. Current instructors are expected to attend discipline-specific</w:t>
      </w:r>
      <w:r w:rsidRPr="00F70CA0" w:rsidR="001A2304">
        <w:t xml:space="preserve"> and </w:t>
      </w:r>
      <w:r w:rsidRPr="00F70CA0" w:rsidR="00AD0726">
        <w:t xml:space="preserve">other </w:t>
      </w:r>
      <w:r w:rsidRPr="00F70CA0" w:rsidR="001A2304">
        <w:t>PD sessions as needed to stay current about school policies and the dual credit program.</w:t>
      </w:r>
      <w:r w:rsidR="001A2304">
        <w:t xml:space="preserve"> </w:t>
      </w:r>
      <w:r w:rsidR="00685766">
        <w:t xml:space="preserve"> </w:t>
      </w:r>
    </w:p>
    <w:p w:rsidRPr="00C62FD8" w:rsidR="00C4225D" w:rsidP="00A11F8B" w:rsidRDefault="00C4225D" w14:paraId="1F36C7D1" w14:textId="11F001EE">
      <w:pPr>
        <w:pStyle w:val="Heading1"/>
        <w:ind w:left="720"/>
      </w:pPr>
      <w:r w:rsidRPr="00182658">
        <w:t>Student Fees and Payments</w:t>
      </w:r>
      <w:r w:rsidRPr="00182658" w:rsidR="00B06EDA">
        <w:t xml:space="preserve"> </w:t>
      </w:r>
    </w:p>
    <w:p w:rsidRPr="00182658" w:rsidR="00C4225D" w:rsidP="00A11F8B" w:rsidRDefault="002D52C8" w14:paraId="139C538D" w14:textId="4D150007">
      <w:pPr>
        <w:pStyle w:val="ListParagraph"/>
        <w:spacing w:after="0" w:line="240" w:lineRule="auto"/>
        <w:ind w:left="0"/>
        <w:rPr>
          <w:rFonts w:cstheme="minorHAnsi"/>
        </w:rPr>
      </w:pPr>
      <w:r w:rsidRPr="00182658">
        <w:rPr>
          <w:rFonts w:cstheme="minorHAnsi"/>
        </w:rPr>
        <w:t xml:space="preserve">Tuition for a dual credit course is set by </w:t>
      </w:r>
      <w:r w:rsidRPr="00182658" w:rsidR="009D33E4">
        <w:rPr>
          <w:rFonts w:cstheme="minorHAnsi"/>
        </w:rPr>
        <w:t>KRS 164.786</w:t>
      </w:r>
      <w:r w:rsidRPr="00182658" w:rsidR="00C4225D">
        <w:rPr>
          <w:rFonts w:cstheme="minorHAnsi"/>
        </w:rPr>
        <w:t xml:space="preserve">. </w:t>
      </w:r>
      <w:r w:rsidRPr="00182658" w:rsidR="00907E74">
        <w:rPr>
          <w:rFonts w:cstheme="minorHAnsi"/>
        </w:rPr>
        <w:t>Colleges cannot charge eligible dual credit students anything more than the dual credit tuition rate ceiling per credit hour, including fees</w:t>
      </w:r>
      <w:r w:rsidRPr="00182658" w:rsidR="00C4225D">
        <w:rPr>
          <w:rFonts w:cstheme="minorHAnsi"/>
        </w:rPr>
        <w:t xml:space="preserve">.  </w:t>
      </w:r>
    </w:p>
    <w:p w:rsidRPr="00182658" w:rsidR="00C4225D" w:rsidP="00A11F8B" w:rsidRDefault="00C4225D" w14:paraId="6F3E0BA8" w14:textId="77777777">
      <w:pPr>
        <w:pStyle w:val="ListParagraph"/>
        <w:spacing w:after="0" w:line="240" w:lineRule="auto"/>
        <w:ind w:left="0"/>
        <w:rPr>
          <w:rFonts w:cstheme="minorHAnsi"/>
        </w:rPr>
      </w:pPr>
    </w:p>
    <w:p w:rsidRPr="00182658" w:rsidR="00C4225D" w:rsidP="1B7F0836" w:rsidRDefault="00C4225D" w14:paraId="3A521827" w14:textId="5E114540">
      <w:pPr>
        <w:spacing w:after="0" w:line="240" w:lineRule="auto"/>
        <w:rPr>
          <w:rFonts w:cs="Calibri" w:cstheme="minorAscii"/>
        </w:rPr>
      </w:pPr>
      <w:r w:rsidRPr="1B7F0836" w:rsidR="00C4225D">
        <w:rPr>
          <w:rFonts w:cs="Calibri" w:cstheme="minorAscii"/>
        </w:rPr>
        <w:t>While the tuition rate for dual credit</w:t>
      </w:r>
      <w:r w:rsidRPr="1B7F0836" w:rsidR="00DF6AB7">
        <w:rPr>
          <w:rFonts w:cs="Calibri" w:cstheme="minorAscii"/>
        </w:rPr>
        <w:t xml:space="preserve"> and prevention of charging fees</w:t>
      </w:r>
      <w:r w:rsidRPr="1B7F0836" w:rsidR="00C4225D">
        <w:rPr>
          <w:rFonts w:cs="Calibri" w:cstheme="minorAscii"/>
        </w:rPr>
        <w:t xml:space="preserve"> is non-negotiable, other expenses are </w:t>
      </w:r>
      <w:r w:rsidRPr="1B7F0836" w:rsidR="00C4225D">
        <w:rPr>
          <w:rFonts w:cs="Calibri" w:cstheme="minorAscii"/>
        </w:rPr>
        <w:t>appropriate for</w:t>
      </w:r>
      <w:r w:rsidRPr="1B7F0836" w:rsidR="00C4225D">
        <w:rPr>
          <w:rFonts w:cs="Calibri" w:cstheme="minorAscii"/>
        </w:rPr>
        <w:t xml:space="preserve"> negotiation with </w:t>
      </w:r>
      <w:r w:rsidRPr="1B7F0836" w:rsidR="6434A326">
        <w:rPr>
          <w:rFonts w:cs="Calibri" w:cstheme="minorAscii"/>
        </w:rPr>
        <w:t xml:space="preserve">Todd County Public Schools </w:t>
      </w:r>
      <w:r w:rsidRPr="1B7F0836" w:rsidR="00C4225D">
        <w:rPr>
          <w:rFonts w:cs="Calibri" w:cstheme="minorAscii"/>
        </w:rPr>
        <w:t xml:space="preserve">concerning dual credit students. These include, but are not limited to, the following: </w:t>
      </w:r>
    </w:p>
    <w:p w:rsidRPr="00182658" w:rsidR="00C4225D" w:rsidP="00A11F8B" w:rsidRDefault="00C4225D" w14:paraId="7A756E33" w14:textId="77777777">
      <w:pPr>
        <w:pStyle w:val="ListParagraph"/>
        <w:numPr>
          <w:ilvl w:val="0"/>
          <w:numId w:val="4"/>
        </w:numPr>
        <w:spacing w:after="0" w:line="240" w:lineRule="auto"/>
        <w:ind w:left="360"/>
        <w:rPr>
          <w:rFonts w:cstheme="minorHAnsi"/>
        </w:rPr>
      </w:pPr>
      <w:r w:rsidRPr="00182658">
        <w:rPr>
          <w:rFonts w:cstheme="minorHAnsi"/>
        </w:rPr>
        <w:t xml:space="preserve">Cost of textbooks, digital content, </w:t>
      </w:r>
      <w:r w:rsidRPr="00182658" w:rsidR="00DF6AB7">
        <w:rPr>
          <w:rFonts w:cstheme="minorHAnsi"/>
        </w:rPr>
        <w:t>and/</w:t>
      </w:r>
      <w:r w:rsidRPr="00182658">
        <w:rPr>
          <w:rFonts w:cstheme="minorHAnsi"/>
        </w:rPr>
        <w:t>or eResources</w:t>
      </w:r>
      <w:r w:rsidRPr="00182658" w:rsidR="00907E74">
        <w:rPr>
          <w:rFonts w:cstheme="minorHAnsi"/>
        </w:rPr>
        <w:t>;</w:t>
      </w:r>
    </w:p>
    <w:p w:rsidRPr="00182658" w:rsidR="00C4225D" w:rsidP="00A11F8B" w:rsidRDefault="00C4225D" w14:paraId="06119929" w14:textId="77777777">
      <w:pPr>
        <w:pStyle w:val="ListParagraph"/>
        <w:numPr>
          <w:ilvl w:val="0"/>
          <w:numId w:val="4"/>
        </w:numPr>
        <w:spacing w:after="0" w:line="240" w:lineRule="auto"/>
        <w:ind w:left="360"/>
        <w:rPr>
          <w:rFonts w:cstheme="minorHAnsi"/>
        </w:rPr>
      </w:pPr>
      <w:r w:rsidRPr="00182658">
        <w:rPr>
          <w:rFonts w:cstheme="minorHAnsi"/>
        </w:rPr>
        <w:t>Liability or insurance charges</w:t>
      </w:r>
      <w:r w:rsidRPr="00182658" w:rsidR="00907E74">
        <w:rPr>
          <w:rFonts w:cstheme="minorHAnsi"/>
        </w:rPr>
        <w:t>;</w:t>
      </w:r>
    </w:p>
    <w:p w:rsidRPr="00182658" w:rsidR="00C4225D" w:rsidP="00A11F8B" w:rsidRDefault="00C4225D" w14:paraId="6C2D6C78" w14:textId="77777777">
      <w:pPr>
        <w:pStyle w:val="ListParagraph"/>
        <w:numPr>
          <w:ilvl w:val="0"/>
          <w:numId w:val="4"/>
        </w:numPr>
        <w:spacing w:after="0" w:line="240" w:lineRule="auto"/>
        <w:ind w:left="360"/>
        <w:rPr>
          <w:rFonts w:cstheme="minorHAnsi"/>
        </w:rPr>
      </w:pPr>
      <w:r w:rsidRPr="00182658">
        <w:rPr>
          <w:rFonts w:cstheme="minorHAnsi"/>
        </w:rPr>
        <w:t>Barnes and Noble charges</w:t>
      </w:r>
      <w:r w:rsidRPr="00182658" w:rsidR="00907E74">
        <w:rPr>
          <w:rFonts w:cstheme="minorHAnsi"/>
        </w:rPr>
        <w:t>;</w:t>
      </w:r>
      <w:r w:rsidRPr="00182658" w:rsidR="0090272B">
        <w:rPr>
          <w:rFonts w:cstheme="minorHAnsi"/>
        </w:rPr>
        <w:t xml:space="preserve"> and</w:t>
      </w:r>
    </w:p>
    <w:p w:rsidRPr="00182658" w:rsidR="00C4225D" w:rsidP="00A11F8B" w:rsidRDefault="0090272B" w14:paraId="25A728BD" w14:textId="77777777">
      <w:pPr>
        <w:pStyle w:val="ListParagraph"/>
        <w:numPr>
          <w:ilvl w:val="0"/>
          <w:numId w:val="4"/>
        </w:numPr>
        <w:spacing w:after="0" w:line="240" w:lineRule="auto"/>
        <w:ind w:left="360"/>
        <w:rPr>
          <w:rFonts w:cstheme="minorHAnsi"/>
        </w:rPr>
      </w:pPr>
      <w:r w:rsidRPr="00182658">
        <w:rPr>
          <w:rFonts w:cstheme="minorHAnsi"/>
        </w:rPr>
        <w:t>Classroom consumables.</w:t>
      </w:r>
    </w:p>
    <w:p w:rsidRPr="00182658" w:rsidR="0090272B" w:rsidP="00A11F8B" w:rsidRDefault="0090272B" w14:paraId="18D298EE" w14:textId="77777777">
      <w:pPr>
        <w:spacing w:after="0" w:line="240" w:lineRule="auto"/>
        <w:rPr>
          <w:rFonts w:cstheme="minorHAnsi"/>
        </w:rPr>
      </w:pPr>
    </w:p>
    <w:p w:rsidRPr="00182658" w:rsidR="00C87C17" w:rsidP="00A11F8B" w:rsidRDefault="001E4B49" w14:paraId="502F1E57" w14:textId="0D917DBE">
      <w:pPr>
        <w:spacing w:after="0" w:line="240" w:lineRule="auto"/>
        <w:rPr>
          <w:rFonts w:cstheme="minorHAnsi"/>
        </w:rPr>
      </w:pPr>
      <w:r w:rsidRPr="00182658">
        <w:rPr>
          <w:rFonts w:cstheme="minorHAnsi"/>
        </w:rPr>
        <w:t>The c</w:t>
      </w:r>
      <w:r w:rsidRPr="00182658" w:rsidR="009D33E4">
        <w:rPr>
          <w:rFonts w:cstheme="minorHAnsi"/>
        </w:rPr>
        <w:t xml:space="preserve">ollege and </w:t>
      </w:r>
      <w:r w:rsidRPr="00182658">
        <w:rPr>
          <w:rFonts w:cstheme="minorHAnsi"/>
        </w:rPr>
        <w:t xml:space="preserve">school </w:t>
      </w:r>
      <w:r w:rsidRPr="00182658" w:rsidR="009D33E4">
        <w:rPr>
          <w:rFonts w:cstheme="minorHAnsi"/>
        </w:rPr>
        <w:t>district should i</w:t>
      </w:r>
      <w:r w:rsidRPr="00182658" w:rsidR="00C4225D">
        <w:rPr>
          <w:rFonts w:cstheme="minorHAnsi"/>
        </w:rPr>
        <w:t>dentify the expenses that support course instruction and identify which party is responsible for covering the costs</w:t>
      </w:r>
      <w:r w:rsidRPr="00182658" w:rsidR="001D1EEE">
        <w:rPr>
          <w:rFonts w:cstheme="minorHAnsi"/>
        </w:rPr>
        <w:t xml:space="preserve"> in Appendix A</w:t>
      </w:r>
      <w:r w:rsidRPr="00182658" w:rsidR="00C4225D">
        <w:rPr>
          <w:rFonts w:cstheme="minorHAnsi"/>
        </w:rPr>
        <w:t>. Textbooks, digital content, or eResources are required for most courses. Additionally, there are charges associated with operating a college course (e.</w:t>
      </w:r>
      <w:r w:rsidR="00C62FD8">
        <w:rPr>
          <w:rFonts w:cstheme="minorHAnsi"/>
        </w:rPr>
        <w:t>g</w:t>
      </w:r>
      <w:r w:rsidRPr="00182658" w:rsidR="00C4225D">
        <w:rPr>
          <w:rFonts w:cstheme="minorHAnsi"/>
        </w:rPr>
        <w:t>.</w:t>
      </w:r>
      <w:r w:rsidR="002B1666">
        <w:rPr>
          <w:rFonts w:cstheme="minorHAnsi"/>
        </w:rPr>
        <w:t>,</w:t>
      </w:r>
      <w:r w:rsidRPr="00182658" w:rsidR="00C4225D">
        <w:rPr>
          <w:rFonts w:cstheme="minorHAnsi"/>
        </w:rPr>
        <w:t xml:space="preserve"> Professional liability insuranc</w:t>
      </w:r>
      <w:r w:rsidRPr="00182658" w:rsidR="001D1EEE">
        <w:rPr>
          <w:rFonts w:cstheme="minorHAnsi"/>
        </w:rPr>
        <w:t>e, KNAT testing charges, etc.)</w:t>
      </w:r>
      <w:r w:rsidRPr="00182658" w:rsidR="001458DD">
        <w:rPr>
          <w:rFonts w:cstheme="minorHAnsi"/>
        </w:rPr>
        <w:t>.</w:t>
      </w:r>
      <w:r w:rsidRPr="00182658" w:rsidR="009D33E4">
        <w:rPr>
          <w:rFonts w:cstheme="minorHAnsi"/>
        </w:rPr>
        <w:t xml:space="preserve"> D</w:t>
      </w:r>
      <w:r w:rsidRPr="00182658" w:rsidR="0090272B">
        <w:rPr>
          <w:rFonts w:cstheme="minorHAnsi"/>
        </w:rPr>
        <w:t xml:space="preserve">ual credit Professional Development costs for district faculty </w:t>
      </w:r>
      <w:r w:rsidR="0074381C">
        <w:rPr>
          <w:rFonts w:cstheme="minorHAnsi"/>
        </w:rPr>
        <w:t>are</w:t>
      </w:r>
      <w:r w:rsidRPr="00182658" w:rsidR="0090272B">
        <w:rPr>
          <w:rFonts w:cstheme="minorHAnsi"/>
        </w:rPr>
        <w:t xml:space="preserve"> the responsibility of the district. </w:t>
      </w:r>
    </w:p>
    <w:p w:rsidRPr="00182658" w:rsidR="00BD5D4D" w:rsidP="00A11F8B" w:rsidRDefault="00BD5D4D" w14:paraId="3BAC0293" w14:textId="77777777">
      <w:pPr>
        <w:spacing w:after="0" w:line="240" w:lineRule="auto"/>
        <w:rPr>
          <w:rFonts w:cstheme="minorHAnsi"/>
          <w:b/>
        </w:rPr>
      </w:pPr>
    </w:p>
    <w:p w:rsidRPr="00F70CA0" w:rsidR="009626DE" w:rsidP="00A11F8B" w:rsidRDefault="003C0758" w14:paraId="30AD31F7" w14:textId="20631D11">
      <w:pPr>
        <w:pStyle w:val="Heading1"/>
        <w:ind w:left="720"/>
      </w:pPr>
      <w:r w:rsidRPr="00F70CA0">
        <w:t>Roles and Responsibilities</w:t>
      </w:r>
    </w:p>
    <w:p w:rsidRPr="00F70CA0" w:rsidR="00747AA2" w:rsidP="00A11F8B" w:rsidRDefault="0074381C" w14:paraId="3C24031E" w14:textId="34E218C7">
      <w:pPr>
        <w:spacing w:line="240" w:lineRule="auto"/>
      </w:pPr>
      <w:r w:rsidRPr="00F70CA0">
        <w:t xml:space="preserve">Per the Dual Credit policy, the high school will provide accommodations for students who enroll in courses at the high school according to the student’s plan. For courses taken at the college, the high school must notify the college that students </w:t>
      </w:r>
      <w:r w:rsidRPr="00F70CA0" w:rsidR="000047CA">
        <w:t>may be</w:t>
      </w:r>
      <w:r w:rsidRPr="00F70CA0">
        <w:t xml:space="preserve"> entitled to accommodations. </w:t>
      </w:r>
      <w:r w:rsidR="00B94D03">
        <w:br/>
      </w:r>
    </w:p>
    <w:p w:rsidRPr="00F70CA0" w:rsidR="003C0758" w:rsidP="00A11F8B" w:rsidRDefault="003C0758" w14:paraId="1E4F4007" w14:textId="3E6304EE">
      <w:pPr>
        <w:pStyle w:val="Heading1"/>
        <w:ind w:left="720"/>
      </w:pPr>
      <w:r w:rsidRPr="00F70CA0">
        <w:t>FERPA</w:t>
      </w:r>
    </w:p>
    <w:p w:rsidRPr="00C62FD8" w:rsidR="00082E51" w:rsidP="00A11F8B" w:rsidRDefault="003C0758" w14:paraId="54068828" w14:textId="25F0647B">
      <w:pPr>
        <w:spacing w:line="240" w:lineRule="auto"/>
      </w:pPr>
      <w:r w:rsidRPr="00F70CA0">
        <w:t>The requirements for high school and college stud</w:t>
      </w:r>
      <w:r w:rsidRPr="00F70CA0" w:rsidR="0074381C">
        <w:t>en</w:t>
      </w:r>
      <w:r w:rsidRPr="00F70CA0">
        <w:t xml:space="preserve">ts under the Family Educational Rights and Privacy Act (FERPA) of 1974 are different for college and high school students. Generally, college students need to give permission </w:t>
      </w:r>
      <w:r w:rsidRPr="00F70CA0" w:rsidR="0074381C">
        <w:t>to release any information about their college record, including grades and course progress, to their</w:t>
      </w:r>
      <w:r w:rsidRPr="00F70CA0">
        <w:t xml:space="preserve"> parents and guardians. [College] will collect consent from dual credit students when they enroll in courses authorizing the college to provide the high school with their student records up until six months after the final enrollment in dual credit course work. Parents and guardians may review that informa</w:t>
      </w:r>
      <w:r w:rsidRPr="00F70CA0" w:rsidR="0074381C">
        <w:t>ti</w:t>
      </w:r>
      <w:r w:rsidRPr="00F70CA0">
        <w:t>on as part of the student’s high school record.</w:t>
      </w:r>
      <w:r>
        <w:t xml:space="preserve"> </w:t>
      </w:r>
      <w:r w:rsidR="00B94D03">
        <w:br/>
      </w:r>
    </w:p>
    <w:p w:rsidRPr="00C62FD8" w:rsidR="009626DE" w:rsidP="00A11F8B" w:rsidRDefault="009626DE" w14:paraId="638F620F" w14:textId="2818FA43">
      <w:pPr>
        <w:pStyle w:val="Heading1"/>
        <w:ind w:left="720"/>
      </w:pPr>
      <w:r w:rsidRPr="00182658">
        <w:t xml:space="preserve"> Approvals</w:t>
      </w:r>
    </w:p>
    <w:p w:rsidRPr="00182658" w:rsidR="00214647" w:rsidP="00A11F8B" w:rsidRDefault="00214647" w14:paraId="0EB1CD2E" w14:textId="2466C102">
      <w:pPr>
        <w:spacing w:after="0" w:line="240" w:lineRule="auto"/>
        <w:rPr>
          <w:rFonts w:cstheme="minorHAnsi"/>
        </w:rPr>
      </w:pPr>
      <w:r w:rsidRPr="00182658">
        <w:rPr>
          <w:rFonts w:cstheme="minorHAnsi"/>
        </w:rPr>
        <w:t>Any</w:t>
      </w:r>
      <w:r w:rsidRPr="00182658" w:rsidR="00DF6AB7">
        <w:rPr>
          <w:rFonts w:cstheme="minorHAnsi"/>
        </w:rPr>
        <w:t xml:space="preserve"> additional</w:t>
      </w:r>
      <w:r w:rsidRPr="00182658">
        <w:rPr>
          <w:rFonts w:cstheme="minorHAnsi"/>
        </w:rPr>
        <w:t xml:space="preserve"> negotiated items </w:t>
      </w:r>
      <w:r w:rsidRPr="00182658" w:rsidR="00DF6AB7">
        <w:rPr>
          <w:rFonts w:cstheme="minorHAnsi"/>
        </w:rPr>
        <w:t xml:space="preserve">that do not conflict with the state MOU </w:t>
      </w:r>
      <w:r w:rsidRPr="00182658">
        <w:rPr>
          <w:rFonts w:cstheme="minorHAnsi"/>
        </w:rPr>
        <w:t xml:space="preserve">must be included in this </w:t>
      </w:r>
      <w:r w:rsidRPr="00182658" w:rsidR="00274A52">
        <w:rPr>
          <w:rFonts w:cstheme="minorHAnsi"/>
        </w:rPr>
        <w:t xml:space="preserve">MOA </w:t>
      </w:r>
      <w:r w:rsidRPr="00182658">
        <w:rPr>
          <w:rFonts w:cstheme="minorHAnsi"/>
        </w:rPr>
        <w:t>between [</w:t>
      </w:r>
      <w:r w:rsidRPr="00182658" w:rsidR="00274A52">
        <w:rPr>
          <w:rFonts w:cstheme="minorHAnsi"/>
        </w:rPr>
        <w:t>C</w:t>
      </w:r>
      <w:r w:rsidRPr="00182658">
        <w:rPr>
          <w:rFonts w:cstheme="minorHAnsi"/>
        </w:rPr>
        <w:t>ollege] and [Local School District].</w:t>
      </w:r>
      <w:r w:rsidRPr="00182658">
        <w:rPr>
          <w:rFonts w:cstheme="minorHAnsi"/>
          <w:b/>
          <w:color w:val="FF0000"/>
        </w:rPr>
        <w:t xml:space="preserve"> </w:t>
      </w:r>
      <w:r w:rsidRPr="00182658">
        <w:rPr>
          <w:rFonts w:cstheme="minorHAnsi"/>
        </w:rPr>
        <w:t>The contact and signatory person for negotiations and MOA is the college president/CEO.</w:t>
      </w:r>
    </w:p>
    <w:p w:rsidRPr="00182658" w:rsidR="00214647" w:rsidP="00C62FD8" w:rsidRDefault="00214647" w14:paraId="561912E9" w14:textId="77777777">
      <w:pPr>
        <w:pStyle w:val="ListParagraph"/>
        <w:spacing w:after="0" w:line="240" w:lineRule="auto"/>
        <w:ind w:left="1080"/>
        <w:rPr>
          <w:rFonts w:cstheme="minorHAnsi"/>
          <w:b/>
        </w:rPr>
      </w:pPr>
    </w:p>
    <w:p w:rsidRPr="00182658" w:rsidR="008E4744" w:rsidP="00C62FD8" w:rsidRDefault="009626DE" w14:paraId="1AF74D23" w14:textId="12DE7691">
      <w:pPr>
        <w:spacing w:after="0" w:line="240" w:lineRule="auto"/>
        <w:rPr>
          <w:rFonts w:cstheme="minorHAnsi"/>
          <w:b/>
        </w:rPr>
      </w:pPr>
      <w:r w:rsidRPr="00182658">
        <w:rPr>
          <w:rFonts w:cstheme="minorHAnsi"/>
          <w:b/>
        </w:rPr>
        <w:t xml:space="preserve">The agreement </w:t>
      </w:r>
      <w:r w:rsidRPr="00182658" w:rsidR="00214647">
        <w:rPr>
          <w:rFonts w:cstheme="minorHAnsi"/>
          <w:b/>
        </w:rPr>
        <w:t xml:space="preserve">should be signed by </w:t>
      </w:r>
      <w:r w:rsidR="003B0616">
        <w:rPr>
          <w:rFonts w:cstheme="minorHAnsi"/>
          <w:b/>
        </w:rPr>
        <w:t xml:space="preserve">June 30, </w:t>
      </w:r>
      <w:r w:rsidR="00BD5D4D">
        <w:rPr>
          <w:rFonts w:cstheme="minorHAnsi"/>
          <w:b/>
        </w:rPr>
        <w:t>2025</w:t>
      </w:r>
      <w:r w:rsidR="00BC51AA">
        <w:rPr>
          <w:rFonts w:cstheme="minorHAnsi"/>
          <w:b/>
        </w:rPr>
        <w:t>,</w:t>
      </w:r>
      <w:r w:rsidR="003B0616">
        <w:rPr>
          <w:rFonts w:cstheme="minorHAnsi"/>
          <w:b/>
        </w:rPr>
        <w:t xml:space="preserve"> </w:t>
      </w:r>
      <w:r w:rsidRPr="00182658" w:rsidR="00214647">
        <w:rPr>
          <w:rFonts w:cstheme="minorHAnsi"/>
          <w:b/>
        </w:rPr>
        <w:t xml:space="preserve">and </w:t>
      </w:r>
      <w:r w:rsidRPr="00182658">
        <w:rPr>
          <w:rFonts w:cstheme="minorHAnsi"/>
          <w:b/>
        </w:rPr>
        <w:t xml:space="preserve">is effective with signatures below for the </w:t>
      </w:r>
      <w:r w:rsidRPr="00182658" w:rsidR="00BD5D4D">
        <w:rPr>
          <w:rFonts w:cstheme="minorHAnsi"/>
          <w:b/>
        </w:rPr>
        <w:t>202</w:t>
      </w:r>
      <w:r w:rsidR="00BD5D4D">
        <w:rPr>
          <w:rFonts w:cstheme="minorHAnsi"/>
          <w:b/>
        </w:rPr>
        <w:t>5</w:t>
      </w:r>
      <w:r w:rsidRPr="00182658" w:rsidR="00B975E1">
        <w:rPr>
          <w:rFonts w:cstheme="minorHAnsi"/>
          <w:b/>
        </w:rPr>
        <w:t>-</w:t>
      </w:r>
      <w:r w:rsidRPr="00182658" w:rsidR="00BD5D4D">
        <w:rPr>
          <w:rFonts w:cstheme="minorHAnsi"/>
          <w:b/>
        </w:rPr>
        <w:t>202</w:t>
      </w:r>
      <w:r w:rsidR="00BD5D4D">
        <w:rPr>
          <w:rFonts w:cstheme="minorHAnsi"/>
          <w:b/>
        </w:rPr>
        <w:t>6</w:t>
      </w:r>
      <w:r w:rsidRPr="00182658" w:rsidR="00BD5D4D">
        <w:rPr>
          <w:rFonts w:cstheme="minorHAnsi"/>
          <w:b/>
        </w:rPr>
        <w:t xml:space="preserve"> </w:t>
      </w:r>
      <w:r w:rsidRPr="00182658">
        <w:rPr>
          <w:rFonts w:cstheme="minorHAnsi"/>
          <w:b/>
        </w:rPr>
        <w:t>academic year.</w:t>
      </w:r>
      <w:r w:rsidRPr="00182658" w:rsidR="00820E69">
        <w:rPr>
          <w:rFonts w:cstheme="minorHAnsi"/>
          <w:b/>
        </w:rPr>
        <w:t xml:space="preserve"> A copy of the executed MOA shall be submitted to the KCTCS </w:t>
      </w:r>
      <w:r w:rsidR="003C0758">
        <w:rPr>
          <w:rFonts w:cstheme="minorHAnsi"/>
          <w:b/>
        </w:rPr>
        <w:t>Provost Office</w:t>
      </w:r>
      <w:r w:rsidRPr="00182658" w:rsidR="001A5B24">
        <w:rPr>
          <w:rFonts w:cstheme="minorHAnsi"/>
          <w:b/>
        </w:rPr>
        <w:t xml:space="preserve">. </w:t>
      </w:r>
      <w:r w:rsidRPr="00182658" w:rsidR="009503DA">
        <w:rPr>
          <w:rFonts w:cstheme="minorHAnsi"/>
          <w:b/>
        </w:rPr>
        <w:t xml:space="preserve">  </w:t>
      </w:r>
      <w:r w:rsidR="00174E18">
        <w:rPr>
          <w:rFonts w:cstheme="minorHAnsi"/>
          <w:b/>
        </w:rPr>
        <w:br/>
      </w:r>
    </w:p>
    <w:p w:rsidRPr="00182658" w:rsidR="009626DE" w:rsidP="002C720D" w:rsidRDefault="009626DE" w14:paraId="1C56FF0D" w14:textId="77777777">
      <w:pPr>
        <w:spacing w:after="0" w:line="240" w:lineRule="auto"/>
        <w:rPr>
          <w:rFonts w:cstheme="minorHAnsi"/>
          <w:b/>
        </w:rPr>
      </w:pPr>
    </w:p>
    <w:p w:rsidRPr="00182658" w:rsidR="009B59E3" w:rsidP="002C720D" w:rsidRDefault="009B59E3" w14:paraId="2F09F97D" w14:textId="77777777">
      <w:pPr>
        <w:spacing w:after="0" w:line="240" w:lineRule="auto"/>
        <w:rPr>
          <w:rFonts w:cstheme="minorHAnsi"/>
          <w:b/>
        </w:rPr>
      </w:pP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t>____________________________________</w:t>
      </w:r>
      <w:r w:rsidRPr="00182658">
        <w:rPr>
          <w:rFonts w:cstheme="minorHAnsi"/>
          <w:b/>
        </w:rPr>
        <w:tab/>
      </w:r>
      <w:r w:rsidRPr="00182658">
        <w:rPr>
          <w:rFonts w:cstheme="minorHAnsi"/>
          <w:b/>
        </w:rPr>
        <w:tab/>
      </w:r>
      <w:r w:rsidRPr="00182658">
        <w:rPr>
          <w:rFonts w:cstheme="minorHAnsi"/>
          <w:b/>
        </w:rPr>
        <w:tab/>
      </w:r>
      <w:r w:rsidRPr="00182658">
        <w:rPr>
          <w:rFonts w:cstheme="minorHAnsi"/>
          <w:b/>
        </w:rPr>
        <w:t>_______________________</w:t>
      </w:r>
    </w:p>
    <w:p w:rsidRPr="00182658" w:rsidR="009B59E3" w:rsidP="1B7F0836" w:rsidRDefault="005D60EC" w14:paraId="2CB4EF94" w14:textId="1B88A328">
      <w:pPr>
        <w:spacing w:after="0" w:line="240" w:lineRule="auto"/>
        <w:rPr>
          <w:rFonts w:cs="Calibri" w:cstheme="minorAscii"/>
          <w:b w:val="1"/>
          <w:bCs w:val="1"/>
        </w:rPr>
      </w:pPr>
      <w:r w:rsidRPr="1B7F0836" w:rsidR="00EC4C5D">
        <w:rPr>
          <w:rFonts w:cs="Calibri" w:cstheme="minorAscii"/>
          <w:b w:val="1"/>
          <w:bCs w:val="1"/>
        </w:rPr>
        <w:t>Local School District</w:t>
      </w:r>
      <w:r w:rsidRPr="1B7F0836" w:rsidR="009B59E3">
        <w:rPr>
          <w:rFonts w:cs="Calibri" w:cstheme="minorAscii"/>
          <w:b w:val="1"/>
          <w:bCs w:val="1"/>
        </w:rPr>
        <w:t xml:space="preserve"> Signature Authority</w:t>
      </w:r>
      <w:r>
        <w:tab/>
      </w:r>
      <w:r>
        <w:tab/>
      </w:r>
      <w:r>
        <w:tab/>
      </w:r>
      <w:r w:rsidRPr="1B7F0836" w:rsidR="009B59E3">
        <w:rPr>
          <w:rFonts w:cs="Calibri" w:cstheme="minorAscii"/>
          <w:b w:val="1"/>
          <w:bCs w:val="1"/>
        </w:rPr>
        <w:t>Date</w:t>
      </w:r>
    </w:p>
    <w:p w:rsidRPr="00182658" w:rsidR="009B59E3" w:rsidP="1B7F0836" w:rsidRDefault="009B59E3" w14:paraId="245F980D" w14:textId="2C36BA14">
      <w:pPr>
        <w:spacing w:after="0" w:line="240" w:lineRule="auto"/>
        <w:rPr>
          <w:rFonts w:cs="Calibri" w:cstheme="minorAscii"/>
          <w:b w:val="1"/>
          <w:bCs w:val="1"/>
        </w:rPr>
      </w:pPr>
      <w:r w:rsidRPr="1B7F0836" w:rsidR="1703D953">
        <w:rPr>
          <w:rFonts w:cs="Calibri" w:cstheme="minorAscii"/>
          <w:b w:val="1"/>
          <w:bCs w:val="1"/>
        </w:rPr>
        <w:t>__________, Superintendent</w:t>
      </w:r>
    </w:p>
    <w:p w:rsidRPr="00182658" w:rsidR="009B59E3" w:rsidP="002C720D" w:rsidRDefault="009B59E3" w14:paraId="2795ED96" w14:textId="77777777">
      <w:pPr>
        <w:spacing w:after="0" w:line="240" w:lineRule="auto"/>
        <w:rPr>
          <w:rFonts w:cstheme="minorHAnsi"/>
          <w:b/>
        </w:rPr>
      </w:pPr>
    </w:p>
    <w:p w:rsidRPr="00182658" w:rsidR="009B59E3" w:rsidP="002C720D" w:rsidRDefault="009B59E3" w14:paraId="3DC86791" w14:textId="77777777">
      <w:pPr>
        <w:spacing w:after="0" w:line="240" w:lineRule="auto"/>
        <w:rPr>
          <w:rFonts w:cstheme="minorHAnsi"/>
          <w:b/>
        </w:rPr>
      </w:pPr>
      <w:r w:rsidRPr="1B7F0836" w:rsidR="009B59E3">
        <w:rPr>
          <w:rFonts w:cs="Calibri" w:cstheme="minorAscii"/>
          <w:b w:val="1"/>
          <w:bCs w:val="1"/>
        </w:rPr>
        <w:t>____________________________________</w:t>
      </w:r>
      <w:r>
        <w:tab/>
      </w:r>
      <w:r>
        <w:tab/>
      </w:r>
      <w:r>
        <w:tab/>
      </w:r>
      <w:r w:rsidRPr="1B7F0836" w:rsidR="009B59E3">
        <w:rPr>
          <w:rFonts w:cs="Calibri" w:cstheme="minorAscii"/>
          <w:b w:val="1"/>
          <w:bCs w:val="1"/>
        </w:rPr>
        <w:t>________________________</w:t>
      </w:r>
    </w:p>
    <w:p w:rsidR="0094BDE1" w:rsidP="1B7F0836" w:rsidRDefault="0094BDE1" w14:paraId="68294938" w14:textId="18F73E8A">
      <w:pPr>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1B7F0836" w:rsidR="0094BDE1">
        <w:rPr>
          <w:rFonts w:ascii="Calibri" w:hAnsi="Calibri" w:eastAsia="Calibri" w:cs="Calibri"/>
          <w:b w:val="1"/>
          <w:bCs w:val="1"/>
          <w:i w:val="0"/>
          <w:iCs w:val="0"/>
          <w:caps w:val="0"/>
          <w:smallCaps w:val="0"/>
          <w:noProof w:val="0"/>
          <w:color w:val="000000" w:themeColor="text1" w:themeTint="FF" w:themeShade="FF"/>
          <w:sz w:val="22"/>
          <w:szCs w:val="22"/>
          <w:lang w:val="en-US"/>
        </w:rPr>
        <w:t xml:space="preserve">W. Dale Leatherman </w:t>
      </w:r>
      <w:r>
        <w:tab/>
      </w:r>
      <w:r>
        <w:tab/>
      </w:r>
      <w:r>
        <w:tab/>
      </w:r>
      <w:r>
        <w:tab/>
      </w:r>
      <w:r>
        <w:tab/>
      </w:r>
      <w:r>
        <w:tab/>
      </w:r>
      <w:r w:rsidRPr="1B7F0836" w:rsidR="0094BDE1">
        <w:rPr>
          <w:rFonts w:ascii="Calibri" w:hAnsi="Calibri" w:eastAsia="Calibri" w:cs="Calibri"/>
          <w:b w:val="1"/>
          <w:bCs w:val="1"/>
          <w:i w:val="0"/>
          <w:iCs w:val="0"/>
          <w:caps w:val="0"/>
          <w:smallCaps w:val="0"/>
          <w:noProof w:val="0"/>
          <w:color w:val="000000" w:themeColor="text1" w:themeTint="FF" w:themeShade="FF"/>
          <w:sz w:val="22"/>
          <w:szCs w:val="22"/>
          <w:lang w:val="en-US"/>
        </w:rPr>
        <w:t>Date</w:t>
      </w:r>
    </w:p>
    <w:p w:rsidR="0094BDE1" w:rsidP="1B7F0836" w:rsidRDefault="0094BDE1" w14:paraId="2AC4B0C4" w14:textId="3AC3D433">
      <w:pPr>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1B7F0836" w:rsidR="0094BDE1">
        <w:rPr>
          <w:rFonts w:ascii="Calibri" w:hAnsi="Calibri" w:eastAsia="Calibri" w:cs="Calibri"/>
          <w:b w:val="1"/>
          <w:bCs w:val="1"/>
          <w:i w:val="0"/>
          <w:iCs w:val="0"/>
          <w:caps w:val="0"/>
          <w:smallCaps w:val="0"/>
          <w:noProof w:val="0"/>
          <w:color w:val="000000" w:themeColor="text1" w:themeTint="FF" w:themeShade="FF"/>
          <w:sz w:val="22"/>
          <w:szCs w:val="22"/>
          <w:lang w:val="en-US"/>
        </w:rPr>
        <w:t>Chief Business Affairs Officer</w:t>
      </w:r>
    </w:p>
    <w:p w:rsidR="0094BDE1" w:rsidP="1B7F0836" w:rsidRDefault="0094BDE1" w14:paraId="7B3FBFE9" w14:textId="6B01F2CD">
      <w:pPr>
        <w:spacing w:before="0" w:beforeAutospacing="off" w:after="0" w:afterAutospacing="off" w:line="240"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1B7F0836" w:rsidR="0094BDE1">
        <w:rPr>
          <w:rFonts w:ascii="Calibri" w:hAnsi="Calibri" w:eastAsia="Calibri" w:cs="Calibri"/>
          <w:b w:val="1"/>
          <w:bCs w:val="1"/>
          <w:i w:val="0"/>
          <w:iCs w:val="0"/>
          <w:caps w:val="0"/>
          <w:smallCaps w:val="0"/>
          <w:noProof w:val="0"/>
          <w:color w:val="000000" w:themeColor="text1" w:themeTint="FF" w:themeShade="FF"/>
          <w:sz w:val="22"/>
          <w:szCs w:val="22"/>
          <w:lang w:val="en-US"/>
        </w:rPr>
        <w:t>Hopkinsville Community College</w:t>
      </w:r>
    </w:p>
    <w:p w:rsidR="1B7F0836" w:rsidP="1B7F0836" w:rsidRDefault="1B7F0836" w14:paraId="2BA5A959" w14:textId="5E5031DA">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1B7F0836" w:rsidP="1B7F0836" w:rsidRDefault="1B7F0836" w14:paraId="60BC0774" w14:textId="41C5095F">
      <w:pPr>
        <w:spacing w:after="0" w:line="240" w:lineRule="auto"/>
        <w:rPr>
          <w:rFonts w:cs="Calibri" w:cstheme="minorAscii"/>
          <w:b w:val="1"/>
          <w:bCs w:val="1"/>
        </w:rPr>
      </w:pPr>
    </w:p>
    <w:p w:rsidRPr="00182658" w:rsidR="002C720D" w:rsidP="002C720D" w:rsidRDefault="002C720D" w14:paraId="5119BF42" w14:textId="77777777">
      <w:pPr>
        <w:spacing w:after="0" w:line="240" w:lineRule="auto"/>
        <w:rPr>
          <w:rFonts w:cstheme="minorHAnsi"/>
          <w:b/>
        </w:rPr>
      </w:pPr>
    </w:p>
    <w:p w:rsidRPr="00182658" w:rsidR="002C720D" w:rsidP="002C720D" w:rsidRDefault="002C720D" w14:paraId="63CB15E0" w14:textId="77777777">
      <w:pPr>
        <w:spacing w:after="0" w:line="240" w:lineRule="auto"/>
        <w:rPr>
          <w:rFonts w:cstheme="minorHAnsi"/>
          <w:b/>
        </w:rPr>
      </w:pPr>
    </w:p>
    <w:p w:rsidR="00C62FD8" w:rsidRDefault="00C62FD8" w14:paraId="08F80B86" w14:textId="77777777">
      <w:pPr>
        <w:rPr>
          <w:rFonts w:cstheme="minorHAnsi"/>
          <w:b/>
          <w:sz w:val="28"/>
          <w:szCs w:val="28"/>
        </w:rPr>
      </w:pPr>
      <w:r>
        <w:br w:type="page"/>
      </w:r>
    </w:p>
    <w:p w:rsidRPr="00182658" w:rsidR="002D1EA8" w:rsidP="00B04990" w:rsidRDefault="002D1EA8" w14:paraId="4DE20B7F" w14:textId="6AD859C0">
      <w:pPr>
        <w:pStyle w:val="Title"/>
      </w:pPr>
      <w:r w:rsidRPr="00182658">
        <w:t xml:space="preserve">Appendix </w:t>
      </w:r>
      <w:r w:rsidRPr="00182658" w:rsidR="001A5B24">
        <w:t>A</w:t>
      </w:r>
      <w:r w:rsidRPr="00182658">
        <w:br/>
      </w:r>
      <w:r w:rsidRPr="00182658" w:rsidR="001A5B24">
        <w:t>Expenses</w:t>
      </w:r>
    </w:p>
    <w:p w:rsidRPr="00182658" w:rsidR="002C720D" w:rsidP="002C720D" w:rsidRDefault="002C720D" w14:paraId="6DC3F421" w14:textId="77777777">
      <w:pPr>
        <w:spacing w:after="0" w:line="240" w:lineRule="auto"/>
        <w:rPr>
          <w:rFonts w:cstheme="minorHAnsi"/>
          <w:b/>
        </w:rPr>
      </w:pPr>
    </w:p>
    <w:p w:rsidRPr="00182658" w:rsidR="002C720D" w:rsidP="002C720D" w:rsidRDefault="002D1EA8" w14:paraId="11798902" w14:textId="21919906">
      <w:pPr>
        <w:spacing w:after="0" w:line="240" w:lineRule="auto"/>
        <w:rPr>
          <w:rFonts w:cstheme="minorHAnsi"/>
        </w:rPr>
      </w:pPr>
      <w:r w:rsidRPr="00182658">
        <w:rPr>
          <w:rFonts w:cstheme="minorHAnsi"/>
        </w:rPr>
        <w:t xml:space="preserve">Use the table below to indicate who will be responsible for what expense. Add columns and rows as needed. </w:t>
      </w:r>
    </w:p>
    <w:p w:rsidRPr="00182658" w:rsidR="002C720D" w:rsidP="002C720D" w:rsidRDefault="002C720D" w14:paraId="7E89BE4E" w14:textId="77777777">
      <w:pPr>
        <w:spacing w:after="0" w:line="240" w:lineRule="auto"/>
        <w:rPr>
          <w:rFonts w:cstheme="minorHAnsi"/>
          <w:b/>
        </w:rPr>
      </w:pPr>
    </w:p>
    <w:tbl>
      <w:tblPr>
        <w:tblStyle w:val="TableGrid"/>
        <w:tblW w:w="9900" w:type="dxa"/>
        <w:tblInd w:w="-5" w:type="dxa"/>
        <w:tblLook w:val="04A0" w:firstRow="1" w:lastRow="0" w:firstColumn="1" w:lastColumn="0" w:noHBand="0" w:noVBand="1"/>
      </w:tblPr>
      <w:tblGrid>
        <w:gridCol w:w="3780"/>
        <w:gridCol w:w="2160"/>
        <w:gridCol w:w="2070"/>
        <w:gridCol w:w="1890"/>
      </w:tblGrid>
      <w:tr w:rsidRPr="00182658" w:rsidR="002C720D" w:rsidTr="26B847C5" w14:paraId="3B63A2B4" w14:textId="77777777">
        <w:tc>
          <w:tcPr>
            <w:tcW w:w="3780" w:type="dxa"/>
            <w:shd w:val="clear" w:color="auto" w:fill="E7E6E6" w:themeFill="background2"/>
            <w:tcMar/>
          </w:tcPr>
          <w:p w:rsidRPr="00182658" w:rsidR="002C720D" w:rsidP="002C720D" w:rsidRDefault="002C720D" w14:paraId="0556B977" w14:textId="77777777">
            <w:pPr>
              <w:jc w:val="center"/>
              <w:rPr>
                <w:rFonts w:cstheme="minorHAnsi"/>
                <w:b/>
              </w:rPr>
            </w:pPr>
            <w:r w:rsidRPr="00182658">
              <w:rPr>
                <w:rFonts w:cstheme="minorHAnsi"/>
                <w:b/>
              </w:rPr>
              <w:t>Expense</w:t>
            </w:r>
          </w:p>
        </w:tc>
        <w:tc>
          <w:tcPr>
            <w:tcW w:w="6120" w:type="dxa"/>
            <w:gridSpan w:val="3"/>
            <w:shd w:val="clear" w:color="auto" w:fill="E7E6E6" w:themeFill="background2"/>
            <w:tcMar/>
          </w:tcPr>
          <w:p w:rsidRPr="00182658" w:rsidR="002C720D" w:rsidP="002C720D" w:rsidRDefault="002C720D" w14:paraId="6B15B8E9" w14:textId="77777777">
            <w:pPr>
              <w:jc w:val="center"/>
              <w:rPr>
                <w:rFonts w:cstheme="minorHAnsi"/>
                <w:b/>
              </w:rPr>
            </w:pPr>
            <w:r w:rsidRPr="00182658">
              <w:rPr>
                <w:rFonts w:cstheme="minorHAnsi"/>
                <w:b/>
              </w:rPr>
              <w:t>Responsible Party</w:t>
            </w:r>
          </w:p>
        </w:tc>
      </w:tr>
      <w:tr w:rsidRPr="001458DD" w:rsidR="002C720D" w:rsidTr="26B847C5" w14:paraId="3ABFF76D" w14:textId="77777777">
        <w:tc>
          <w:tcPr>
            <w:tcW w:w="3780" w:type="dxa"/>
            <w:tcMar/>
          </w:tcPr>
          <w:p w:rsidRPr="00182658" w:rsidR="002C720D" w:rsidP="002C720D" w:rsidRDefault="002C720D" w14:paraId="7865A822" w14:textId="77777777">
            <w:pPr>
              <w:rPr>
                <w:rFonts w:cstheme="minorHAnsi"/>
              </w:rPr>
            </w:pPr>
          </w:p>
        </w:tc>
        <w:tc>
          <w:tcPr>
            <w:tcW w:w="2160" w:type="dxa"/>
            <w:tcMar/>
          </w:tcPr>
          <w:p w:rsidRPr="00182658" w:rsidR="002C720D" w:rsidP="002C720D" w:rsidRDefault="002C720D" w14:paraId="6EF00AE6" w14:textId="77777777">
            <w:pPr>
              <w:rPr>
                <w:rFonts w:cstheme="minorHAnsi"/>
              </w:rPr>
            </w:pPr>
            <w:r w:rsidRPr="00182658">
              <w:rPr>
                <w:rFonts w:cstheme="minorHAnsi"/>
              </w:rPr>
              <w:t>College</w:t>
            </w:r>
          </w:p>
        </w:tc>
        <w:tc>
          <w:tcPr>
            <w:tcW w:w="2070" w:type="dxa"/>
            <w:tcMar/>
          </w:tcPr>
          <w:p w:rsidRPr="00182658" w:rsidR="002C720D" w:rsidP="002C720D" w:rsidRDefault="002C720D" w14:paraId="09DEFEC9" w14:textId="77777777">
            <w:pPr>
              <w:rPr>
                <w:rFonts w:cstheme="minorHAnsi"/>
              </w:rPr>
            </w:pPr>
            <w:r w:rsidRPr="00182658">
              <w:rPr>
                <w:rFonts w:cstheme="minorHAnsi"/>
              </w:rPr>
              <w:t>Local School District</w:t>
            </w:r>
          </w:p>
        </w:tc>
        <w:tc>
          <w:tcPr>
            <w:tcW w:w="1890" w:type="dxa"/>
            <w:tcMar/>
          </w:tcPr>
          <w:p w:rsidRPr="001458DD" w:rsidR="002C720D" w:rsidP="002C720D" w:rsidRDefault="002C720D" w14:paraId="4AE127C8" w14:textId="77777777">
            <w:pPr>
              <w:rPr>
                <w:rFonts w:cstheme="minorHAnsi"/>
              </w:rPr>
            </w:pPr>
            <w:r w:rsidRPr="00182658">
              <w:rPr>
                <w:rFonts w:cstheme="minorHAnsi"/>
              </w:rPr>
              <w:t>Student</w:t>
            </w:r>
            <w:r w:rsidRPr="001458DD">
              <w:rPr>
                <w:rFonts w:cstheme="minorHAnsi"/>
              </w:rPr>
              <w:t xml:space="preserve"> </w:t>
            </w:r>
          </w:p>
        </w:tc>
      </w:tr>
      <w:tr w:rsidRPr="001458DD" w:rsidR="002C720D" w:rsidTr="26B847C5" w14:paraId="623C9C07" w14:textId="77777777">
        <w:tc>
          <w:tcPr>
            <w:tcW w:w="3780" w:type="dxa"/>
            <w:tcMar/>
          </w:tcPr>
          <w:p w:rsidRPr="001458DD" w:rsidR="002C720D" w:rsidP="1B7F0836" w:rsidRDefault="002C720D" w14:paraId="7183ED48" w14:textId="4208FF17">
            <w:pPr>
              <w:rPr>
                <w:rFonts w:cs="Calibri" w:cstheme="minorAscii"/>
              </w:rPr>
            </w:pPr>
            <w:r w:rsidRPr="1B7F0836" w:rsidR="472EB284">
              <w:rPr>
                <w:rFonts w:cs="Calibri" w:cstheme="minorAscii"/>
              </w:rPr>
              <w:t>CMM110, 112, 114, 118, 120, 122, 124, 130, 132, 134, 138, 150, 151, 169, 210, 212, 214, 224, 230, 2301, 2302, 240, 2401, 2402, 299</w:t>
            </w:r>
          </w:p>
        </w:tc>
        <w:tc>
          <w:tcPr>
            <w:tcW w:w="2160" w:type="dxa"/>
            <w:tcMar/>
          </w:tcPr>
          <w:p w:rsidRPr="001458DD" w:rsidR="002C720D" w:rsidP="002C720D" w:rsidRDefault="002C720D" w14:paraId="6D32D771" w14:textId="77777777">
            <w:pPr>
              <w:rPr>
                <w:rFonts w:cstheme="minorHAnsi"/>
              </w:rPr>
            </w:pPr>
          </w:p>
        </w:tc>
        <w:tc>
          <w:tcPr>
            <w:tcW w:w="2070" w:type="dxa"/>
            <w:tcMar/>
          </w:tcPr>
          <w:p w:rsidRPr="001458DD" w:rsidR="002C720D" w:rsidP="002C720D" w:rsidRDefault="002C720D" w14:paraId="528006A8" w14:textId="77777777">
            <w:pPr>
              <w:rPr>
                <w:rFonts w:cstheme="minorHAnsi"/>
              </w:rPr>
            </w:pPr>
          </w:p>
        </w:tc>
        <w:tc>
          <w:tcPr>
            <w:tcW w:w="1890" w:type="dxa"/>
            <w:tcMar/>
          </w:tcPr>
          <w:p w:rsidRPr="001458DD" w:rsidR="002C720D" w:rsidP="1B7F0836" w:rsidRDefault="002C720D" w14:paraId="148C3792" w14:textId="54A617AF">
            <w:pPr>
              <w:rPr>
                <w:rFonts w:cs="Calibri" w:cstheme="minorAscii"/>
              </w:rPr>
            </w:pPr>
            <w:r w:rsidRPr="1B7F0836" w:rsidR="135D61C8">
              <w:rPr>
                <w:rFonts w:cs="Calibri" w:cstheme="minorAscii"/>
              </w:rPr>
              <w:t>x</w:t>
            </w:r>
          </w:p>
        </w:tc>
      </w:tr>
      <w:tr w:rsidRPr="001458DD" w:rsidR="002C720D" w:rsidTr="26B847C5" w14:paraId="133F6796" w14:textId="77777777">
        <w:trPr>
          <w:trHeight w:val="810"/>
        </w:trPr>
        <w:tc>
          <w:tcPr>
            <w:tcW w:w="3780" w:type="dxa"/>
            <w:tcMar/>
          </w:tcPr>
          <w:p w:rsidRPr="001458DD" w:rsidR="002C720D" w:rsidP="1B7F0836" w:rsidRDefault="002C720D" w14:paraId="4A3A9707" w14:textId="10A10AB8">
            <w:pPr>
              <w:rPr>
                <w:rFonts w:cs="Calibri" w:cstheme="minorAscii"/>
              </w:rPr>
            </w:pPr>
            <w:r w:rsidRPr="1B7F0836" w:rsidR="135D61C8">
              <w:rPr>
                <w:rFonts w:cs="Calibri" w:cstheme="minorAscii"/>
              </w:rPr>
              <w:t>IMT169</w:t>
            </w:r>
          </w:p>
        </w:tc>
        <w:tc>
          <w:tcPr>
            <w:tcW w:w="2160" w:type="dxa"/>
            <w:tcMar/>
          </w:tcPr>
          <w:p w:rsidRPr="001458DD" w:rsidR="002C720D" w:rsidP="002C720D" w:rsidRDefault="002C720D" w14:paraId="44C0C341" w14:textId="77777777">
            <w:pPr>
              <w:rPr>
                <w:rFonts w:cstheme="minorHAnsi"/>
              </w:rPr>
            </w:pPr>
          </w:p>
        </w:tc>
        <w:tc>
          <w:tcPr>
            <w:tcW w:w="2070" w:type="dxa"/>
            <w:tcMar/>
          </w:tcPr>
          <w:p w:rsidRPr="001458DD" w:rsidR="002C720D" w:rsidP="26B847C5" w:rsidRDefault="002C720D" w14:paraId="320F7B0B" w14:textId="20C6842B">
            <w:pPr>
              <w:rPr>
                <w:rFonts w:cs="Calibri" w:cstheme="minorAscii"/>
              </w:rPr>
            </w:pPr>
            <w:r w:rsidRPr="26B847C5" w:rsidR="135D61C8">
              <w:rPr>
                <w:rFonts w:cs="Calibri" w:cstheme="minorAscii"/>
              </w:rPr>
              <w:t>$___ COURSE CHARGE PER STUDENT</w:t>
            </w:r>
          </w:p>
        </w:tc>
        <w:tc>
          <w:tcPr>
            <w:tcW w:w="1890" w:type="dxa"/>
            <w:tcMar/>
          </w:tcPr>
          <w:p w:rsidRPr="001458DD" w:rsidR="002C720D" w:rsidP="1B7F0836" w:rsidRDefault="002C720D" w14:paraId="16F01417" w14:textId="5842AA76">
            <w:pPr>
              <w:rPr>
                <w:rFonts w:cs="Calibri" w:cstheme="minorAscii"/>
              </w:rPr>
            </w:pPr>
            <w:r w:rsidRPr="1B7F0836" w:rsidR="135D61C8">
              <w:rPr>
                <w:rFonts w:cs="Calibri" w:cstheme="minorAscii"/>
              </w:rPr>
              <w:t>TUITION</w:t>
            </w:r>
          </w:p>
        </w:tc>
      </w:tr>
      <w:tr w:rsidRPr="001458DD" w:rsidR="002C720D" w:rsidTr="26B847C5" w14:paraId="4C08DC2C" w14:textId="77777777">
        <w:tc>
          <w:tcPr>
            <w:tcW w:w="3780" w:type="dxa"/>
            <w:tcMar/>
          </w:tcPr>
          <w:p w:rsidRPr="001458DD" w:rsidR="002C720D" w:rsidP="1B7F0836" w:rsidRDefault="002C720D" w14:paraId="0275A5EF" w14:textId="1DAB3D67">
            <w:pPr>
              <w:rPr>
                <w:rFonts w:cs="Calibri" w:cstheme="minorAscii"/>
              </w:rPr>
            </w:pPr>
            <w:r w:rsidRPr="1B7F0836" w:rsidR="135D61C8">
              <w:rPr>
                <w:rFonts w:cs="Calibri" w:cstheme="minorAscii"/>
              </w:rPr>
              <w:t>IMT100, 101, 110, 111, 115, 116, 120, 121, 150, 151, 160, 169, 198, 199, 200, 220, 221, 230, 231, 280, 281, 289, 290</w:t>
            </w:r>
          </w:p>
        </w:tc>
        <w:tc>
          <w:tcPr>
            <w:tcW w:w="2160" w:type="dxa"/>
            <w:tcMar/>
          </w:tcPr>
          <w:p w:rsidRPr="001458DD" w:rsidR="002C720D" w:rsidP="002C720D" w:rsidRDefault="002C720D" w14:paraId="766B7D64" w14:textId="77777777">
            <w:pPr>
              <w:rPr>
                <w:rFonts w:cstheme="minorHAnsi"/>
              </w:rPr>
            </w:pPr>
          </w:p>
        </w:tc>
        <w:tc>
          <w:tcPr>
            <w:tcW w:w="2070" w:type="dxa"/>
            <w:tcMar/>
          </w:tcPr>
          <w:p w:rsidRPr="001458DD" w:rsidR="002C720D" w:rsidP="002C720D" w:rsidRDefault="002C720D" w14:paraId="14B64EAF" w14:textId="77777777">
            <w:pPr>
              <w:rPr>
                <w:rFonts w:cstheme="minorHAnsi"/>
              </w:rPr>
            </w:pPr>
          </w:p>
        </w:tc>
        <w:tc>
          <w:tcPr>
            <w:tcW w:w="1890" w:type="dxa"/>
            <w:tcMar/>
          </w:tcPr>
          <w:p w:rsidRPr="001458DD" w:rsidR="002C720D" w:rsidP="1B7F0836" w:rsidRDefault="002C720D" w14:paraId="30F5429A" w14:textId="2804FDB2">
            <w:pPr>
              <w:rPr>
                <w:rFonts w:cs="Calibri" w:cstheme="minorAscii"/>
              </w:rPr>
            </w:pPr>
            <w:r w:rsidRPr="1B7F0836" w:rsidR="6AB12CC2">
              <w:rPr>
                <w:rFonts w:cs="Calibri" w:cstheme="minorAscii"/>
              </w:rPr>
              <w:t>X</w:t>
            </w:r>
          </w:p>
        </w:tc>
      </w:tr>
      <w:tr w:rsidRPr="001458DD" w:rsidR="002C720D" w:rsidTr="26B847C5" w14:paraId="0985A398" w14:textId="77777777">
        <w:tc>
          <w:tcPr>
            <w:tcW w:w="3780" w:type="dxa"/>
            <w:tcMar/>
          </w:tcPr>
          <w:p w:rsidRPr="001458DD" w:rsidR="002C720D" w:rsidP="1B7F0836" w:rsidRDefault="002C720D" w14:paraId="0AF34FBE" w14:textId="218F118C">
            <w:pPr>
              <w:rPr>
                <w:rFonts w:cs="Calibri" w:cstheme="minorAscii"/>
              </w:rPr>
            </w:pPr>
            <w:r w:rsidRPr="1B7F0836" w:rsidR="6AB12CC2">
              <w:rPr>
                <w:rFonts w:cs="Calibri" w:cstheme="minorAscii"/>
              </w:rPr>
              <w:t>NAA100</w:t>
            </w:r>
          </w:p>
        </w:tc>
        <w:tc>
          <w:tcPr>
            <w:tcW w:w="2160" w:type="dxa"/>
            <w:tcMar/>
          </w:tcPr>
          <w:p w:rsidRPr="001458DD" w:rsidR="002C720D" w:rsidP="002C720D" w:rsidRDefault="002C720D" w14:paraId="3346D1A3" w14:textId="77777777">
            <w:pPr>
              <w:rPr>
                <w:rFonts w:cstheme="minorHAnsi"/>
              </w:rPr>
            </w:pPr>
          </w:p>
        </w:tc>
        <w:tc>
          <w:tcPr>
            <w:tcW w:w="2070" w:type="dxa"/>
            <w:tcMar/>
          </w:tcPr>
          <w:p w:rsidRPr="001458DD" w:rsidR="002C720D" w:rsidP="1B7F0836" w:rsidRDefault="002C720D" w14:paraId="3EE53B19" w14:textId="1F20579D">
            <w:pPr>
              <w:rPr>
                <w:rFonts w:cs="Calibri" w:cstheme="minorAscii"/>
              </w:rPr>
            </w:pPr>
            <w:r w:rsidRPr="1B7F0836" w:rsidR="6AB12CC2">
              <w:rPr>
                <w:rFonts w:cs="Calibri" w:cstheme="minorAscii"/>
              </w:rPr>
              <w:t>All testing fees, professional liability insurance and drug testing/background checks.</w:t>
            </w:r>
          </w:p>
        </w:tc>
        <w:tc>
          <w:tcPr>
            <w:tcW w:w="1890" w:type="dxa"/>
            <w:tcMar/>
          </w:tcPr>
          <w:p w:rsidRPr="001458DD" w:rsidR="002C720D" w:rsidP="1B7F0836" w:rsidRDefault="002C720D" w14:paraId="7B190299" w14:textId="795B3EE3">
            <w:pPr>
              <w:rPr>
                <w:rFonts w:cs="Calibri" w:cstheme="minorAscii"/>
              </w:rPr>
            </w:pPr>
            <w:r w:rsidRPr="1B7F0836" w:rsidR="6AB12CC2">
              <w:rPr>
                <w:rFonts w:cs="Calibri" w:cstheme="minorAscii"/>
              </w:rPr>
              <w:t>TUITION</w:t>
            </w:r>
          </w:p>
        </w:tc>
      </w:tr>
      <w:tr w:rsidRPr="001458DD" w:rsidR="002C720D" w:rsidTr="26B847C5" w14:paraId="1932FA91" w14:textId="77777777">
        <w:tc>
          <w:tcPr>
            <w:tcW w:w="3780" w:type="dxa"/>
            <w:tcMar/>
          </w:tcPr>
          <w:p w:rsidRPr="001458DD" w:rsidR="002C720D" w:rsidP="002C720D" w:rsidRDefault="002C720D" w14:paraId="66E1A302" w14:textId="77777777">
            <w:pPr>
              <w:rPr>
                <w:rFonts w:cstheme="minorHAnsi"/>
              </w:rPr>
            </w:pPr>
          </w:p>
        </w:tc>
        <w:tc>
          <w:tcPr>
            <w:tcW w:w="2160" w:type="dxa"/>
            <w:tcMar/>
          </w:tcPr>
          <w:p w:rsidRPr="001458DD" w:rsidR="002C720D" w:rsidP="002C720D" w:rsidRDefault="002C720D" w14:paraId="793764AE" w14:textId="77777777">
            <w:pPr>
              <w:rPr>
                <w:rFonts w:cstheme="minorHAnsi"/>
              </w:rPr>
            </w:pPr>
          </w:p>
        </w:tc>
        <w:tc>
          <w:tcPr>
            <w:tcW w:w="2070" w:type="dxa"/>
            <w:tcMar/>
          </w:tcPr>
          <w:p w:rsidRPr="001458DD" w:rsidR="002C720D" w:rsidP="002C720D" w:rsidRDefault="002C720D" w14:paraId="5D1E690F" w14:textId="77777777">
            <w:pPr>
              <w:rPr>
                <w:rFonts w:cstheme="minorHAnsi"/>
              </w:rPr>
            </w:pPr>
          </w:p>
        </w:tc>
        <w:tc>
          <w:tcPr>
            <w:tcW w:w="1890" w:type="dxa"/>
            <w:tcMar/>
          </w:tcPr>
          <w:p w:rsidRPr="001458DD" w:rsidR="002C720D" w:rsidP="002C720D" w:rsidRDefault="002C720D" w14:paraId="72B15C68" w14:textId="77777777">
            <w:pPr>
              <w:rPr>
                <w:rFonts w:cstheme="minorHAnsi"/>
              </w:rPr>
            </w:pPr>
          </w:p>
        </w:tc>
      </w:tr>
      <w:tr w:rsidRPr="001458DD" w:rsidR="002C720D" w:rsidTr="26B847C5" w14:paraId="7CC5FB8F" w14:textId="77777777">
        <w:tc>
          <w:tcPr>
            <w:tcW w:w="3780" w:type="dxa"/>
            <w:tcMar/>
          </w:tcPr>
          <w:p w:rsidRPr="001458DD" w:rsidR="002C720D" w:rsidP="002C720D" w:rsidRDefault="002C720D" w14:paraId="53C35F05" w14:textId="77777777">
            <w:pPr>
              <w:rPr>
                <w:rFonts w:cstheme="minorHAnsi"/>
              </w:rPr>
            </w:pPr>
          </w:p>
        </w:tc>
        <w:tc>
          <w:tcPr>
            <w:tcW w:w="2160" w:type="dxa"/>
            <w:tcMar/>
          </w:tcPr>
          <w:p w:rsidRPr="001458DD" w:rsidR="002C720D" w:rsidP="002C720D" w:rsidRDefault="002C720D" w14:paraId="09213490" w14:textId="77777777">
            <w:pPr>
              <w:rPr>
                <w:rFonts w:cstheme="minorHAnsi"/>
              </w:rPr>
            </w:pPr>
          </w:p>
        </w:tc>
        <w:tc>
          <w:tcPr>
            <w:tcW w:w="2070" w:type="dxa"/>
            <w:tcMar/>
          </w:tcPr>
          <w:p w:rsidRPr="001458DD" w:rsidR="002C720D" w:rsidP="002C720D" w:rsidRDefault="002C720D" w14:paraId="59EA2172" w14:textId="77777777">
            <w:pPr>
              <w:rPr>
                <w:rFonts w:cstheme="minorHAnsi"/>
              </w:rPr>
            </w:pPr>
          </w:p>
        </w:tc>
        <w:tc>
          <w:tcPr>
            <w:tcW w:w="1890" w:type="dxa"/>
            <w:tcMar/>
          </w:tcPr>
          <w:p w:rsidRPr="001458DD" w:rsidR="002C720D" w:rsidP="002C720D" w:rsidRDefault="002C720D" w14:paraId="061207E8" w14:textId="77777777">
            <w:pPr>
              <w:rPr>
                <w:rFonts w:cstheme="minorHAnsi"/>
              </w:rPr>
            </w:pPr>
          </w:p>
        </w:tc>
      </w:tr>
      <w:tr w:rsidRPr="001458DD" w:rsidR="002D1EA8" w:rsidTr="26B847C5" w14:paraId="4CD443BC" w14:textId="77777777">
        <w:tc>
          <w:tcPr>
            <w:tcW w:w="3780" w:type="dxa"/>
            <w:tcMar/>
          </w:tcPr>
          <w:p w:rsidRPr="001458DD" w:rsidR="002D1EA8" w:rsidP="002C720D" w:rsidRDefault="002D1EA8" w14:paraId="5250AA90" w14:textId="77777777">
            <w:pPr>
              <w:rPr>
                <w:rFonts w:cstheme="minorHAnsi"/>
              </w:rPr>
            </w:pPr>
          </w:p>
        </w:tc>
        <w:tc>
          <w:tcPr>
            <w:tcW w:w="2160" w:type="dxa"/>
            <w:tcMar/>
          </w:tcPr>
          <w:p w:rsidRPr="001458DD" w:rsidR="002D1EA8" w:rsidP="002C720D" w:rsidRDefault="002D1EA8" w14:paraId="7BAC3BD6" w14:textId="77777777">
            <w:pPr>
              <w:rPr>
                <w:rFonts w:cstheme="minorHAnsi"/>
              </w:rPr>
            </w:pPr>
          </w:p>
        </w:tc>
        <w:tc>
          <w:tcPr>
            <w:tcW w:w="2070" w:type="dxa"/>
            <w:tcMar/>
          </w:tcPr>
          <w:p w:rsidRPr="001458DD" w:rsidR="002D1EA8" w:rsidP="002C720D" w:rsidRDefault="002D1EA8" w14:paraId="198085AB" w14:textId="77777777">
            <w:pPr>
              <w:rPr>
                <w:rFonts w:cstheme="minorHAnsi"/>
              </w:rPr>
            </w:pPr>
          </w:p>
        </w:tc>
        <w:tc>
          <w:tcPr>
            <w:tcW w:w="1890" w:type="dxa"/>
            <w:tcMar/>
          </w:tcPr>
          <w:p w:rsidRPr="001458DD" w:rsidR="002D1EA8" w:rsidP="002C720D" w:rsidRDefault="002D1EA8" w14:paraId="7294AD96" w14:textId="77777777">
            <w:pPr>
              <w:rPr>
                <w:rFonts w:cstheme="minorHAnsi"/>
              </w:rPr>
            </w:pPr>
          </w:p>
        </w:tc>
      </w:tr>
      <w:tr w:rsidRPr="001458DD" w:rsidR="002D1EA8" w:rsidTr="26B847C5" w14:paraId="508C2C76" w14:textId="77777777">
        <w:tc>
          <w:tcPr>
            <w:tcW w:w="3780" w:type="dxa"/>
            <w:tcMar/>
          </w:tcPr>
          <w:p w:rsidRPr="001458DD" w:rsidR="002D1EA8" w:rsidP="002C720D" w:rsidRDefault="002D1EA8" w14:paraId="06376109" w14:textId="77777777">
            <w:pPr>
              <w:rPr>
                <w:rFonts w:cstheme="minorHAnsi"/>
              </w:rPr>
            </w:pPr>
          </w:p>
        </w:tc>
        <w:tc>
          <w:tcPr>
            <w:tcW w:w="2160" w:type="dxa"/>
            <w:tcMar/>
          </w:tcPr>
          <w:p w:rsidRPr="001458DD" w:rsidR="002D1EA8" w:rsidP="002C720D" w:rsidRDefault="002D1EA8" w14:paraId="159252AA" w14:textId="77777777">
            <w:pPr>
              <w:rPr>
                <w:rFonts w:cstheme="minorHAnsi"/>
              </w:rPr>
            </w:pPr>
          </w:p>
        </w:tc>
        <w:tc>
          <w:tcPr>
            <w:tcW w:w="2070" w:type="dxa"/>
            <w:tcMar/>
          </w:tcPr>
          <w:p w:rsidRPr="001458DD" w:rsidR="002D1EA8" w:rsidP="002C720D" w:rsidRDefault="002D1EA8" w14:paraId="297A06AC" w14:textId="77777777">
            <w:pPr>
              <w:rPr>
                <w:rFonts w:cstheme="minorHAnsi"/>
              </w:rPr>
            </w:pPr>
          </w:p>
        </w:tc>
        <w:tc>
          <w:tcPr>
            <w:tcW w:w="1890" w:type="dxa"/>
            <w:tcMar/>
          </w:tcPr>
          <w:p w:rsidRPr="001458DD" w:rsidR="002D1EA8" w:rsidP="002C720D" w:rsidRDefault="002D1EA8" w14:paraId="495EAFD4" w14:textId="77777777">
            <w:pPr>
              <w:rPr>
                <w:rFonts w:cstheme="minorHAnsi"/>
              </w:rPr>
            </w:pPr>
          </w:p>
        </w:tc>
      </w:tr>
      <w:tr w:rsidRPr="001458DD" w:rsidR="002D1EA8" w:rsidTr="26B847C5" w14:paraId="04DA1F7E" w14:textId="77777777">
        <w:tc>
          <w:tcPr>
            <w:tcW w:w="3780" w:type="dxa"/>
            <w:tcMar/>
          </w:tcPr>
          <w:p w:rsidRPr="001458DD" w:rsidR="002D1EA8" w:rsidP="002C720D" w:rsidRDefault="002D1EA8" w14:paraId="2C92798B" w14:textId="77777777">
            <w:pPr>
              <w:rPr>
                <w:rFonts w:cstheme="minorHAnsi"/>
              </w:rPr>
            </w:pPr>
          </w:p>
        </w:tc>
        <w:tc>
          <w:tcPr>
            <w:tcW w:w="2160" w:type="dxa"/>
            <w:tcMar/>
          </w:tcPr>
          <w:p w:rsidRPr="001458DD" w:rsidR="002D1EA8" w:rsidP="002C720D" w:rsidRDefault="002D1EA8" w14:paraId="0A4D98B3" w14:textId="77777777">
            <w:pPr>
              <w:rPr>
                <w:rFonts w:cstheme="minorHAnsi"/>
              </w:rPr>
            </w:pPr>
          </w:p>
        </w:tc>
        <w:tc>
          <w:tcPr>
            <w:tcW w:w="2070" w:type="dxa"/>
            <w:tcMar/>
          </w:tcPr>
          <w:p w:rsidRPr="001458DD" w:rsidR="002D1EA8" w:rsidP="002C720D" w:rsidRDefault="002D1EA8" w14:paraId="5DE7BE47" w14:textId="77777777">
            <w:pPr>
              <w:rPr>
                <w:rFonts w:cstheme="minorHAnsi"/>
              </w:rPr>
            </w:pPr>
          </w:p>
        </w:tc>
        <w:tc>
          <w:tcPr>
            <w:tcW w:w="1890" w:type="dxa"/>
            <w:tcMar/>
          </w:tcPr>
          <w:p w:rsidRPr="001458DD" w:rsidR="002D1EA8" w:rsidP="002C720D" w:rsidRDefault="002D1EA8" w14:paraId="1E7B8CED" w14:textId="77777777">
            <w:pPr>
              <w:rPr>
                <w:rFonts w:cstheme="minorHAnsi"/>
              </w:rPr>
            </w:pPr>
          </w:p>
        </w:tc>
      </w:tr>
      <w:tr w:rsidRPr="001458DD" w:rsidR="002D1EA8" w:rsidTr="26B847C5" w14:paraId="1A0D9639" w14:textId="77777777">
        <w:tc>
          <w:tcPr>
            <w:tcW w:w="3780" w:type="dxa"/>
            <w:tcMar/>
          </w:tcPr>
          <w:p w:rsidRPr="001458DD" w:rsidR="002D1EA8" w:rsidP="002C720D" w:rsidRDefault="002D1EA8" w14:paraId="3EF6CB83" w14:textId="77777777">
            <w:pPr>
              <w:rPr>
                <w:rFonts w:cstheme="minorHAnsi"/>
              </w:rPr>
            </w:pPr>
          </w:p>
        </w:tc>
        <w:tc>
          <w:tcPr>
            <w:tcW w:w="2160" w:type="dxa"/>
            <w:tcMar/>
          </w:tcPr>
          <w:p w:rsidRPr="001458DD" w:rsidR="002D1EA8" w:rsidP="002C720D" w:rsidRDefault="002D1EA8" w14:paraId="1CEA36E9" w14:textId="77777777">
            <w:pPr>
              <w:rPr>
                <w:rFonts w:cstheme="minorHAnsi"/>
              </w:rPr>
            </w:pPr>
          </w:p>
        </w:tc>
        <w:tc>
          <w:tcPr>
            <w:tcW w:w="2070" w:type="dxa"/>
            <w:tcMar/>
          </w:tcPr>
          <w:p w:rsidRPr="001458DD" w:rsidR="002D1EA8" w:rsidP="002C720D" w:rsidRDefault="002D1EA8" w14:paraId="604945B6" w14:textId="77777777">
            <w:pPr>
              <w:rPr>
                <w:rFonts w:cstheme="minorHAnsi"/>
              </w:rPr>
            </w:pPr>
          </w:p>
        </w:tc>
        <w:tc>
          <w:tcPr>
            <w:tcW w:w="1890" w:type="dxa"/>
            <w:tcMar/>
          </w:tcPr>
          <w:p w:rsidRPr="001458DD" w:rsidR="002D1EA8" w:rsidP="002C720D" w:rsidRDefault="002D1EA8" w14:paraId="76043260" w14:textId="77777777">
            <w:pPr>
              <w:rPr>
                <w:rFonts w:cstheme="minorHAnsi"/>
              </w:rPr>
            </w:pPr>
          </w:p>
        </w:tc>
      </w:tr>
      <w:tr w:rsidRPr="001458DD" w:rsidR="002D1EA8" w:rsidTr="26B847C5" w14:paraId="6E79DA58" w14:textId="77777777">
        <w:tc>
          <w:tcPr>
            <w:tcW w:w="3780" w:type="dxa"/>
            <w:tcMar/>
          </w:tcPr>
          <w:p w:rsidRPr="001458DD" w:rsidR="002D1EA8" w:rsidP="002C720D" w:rsidRDefault="002D1EA8" w14:paraId="1648BA3D" w14:textId="77777777">
            <w:pPr>
              <w:rPr>
                <w:rFonts w:cstheme="minorHAnsi"/>
              </w:rPr>
            </w:pPr>
          </w:p>
        </w:tc>
        <w:tc>
          <w:tcPr>
            <w:tcW w:w="2160" w:type="dxa"/>
            <w:tcMar/>
          </w:tcPr>
          <w:p w:rsidRPr="001458DD" w:rsidR="002D1EA8" w:rsidP="002C720D" w:rsidRDefault="002D1EA8" w14:paraId="7F1D6C1B" w14:textId="77777777">
            <w:pPr>
              <w:rPr>
                <w:rFonts w:cstheme="minorHAnsi"/>
              </w:rPr>
            </w:pPr>
          </w:p>
        </w:tc>
        <w:tc>
          <w:tcPr>
            <w:tcW w:w="2070" w:type="dxa"/>
            <w:tcMar/>
          </w:tcPr>
          <w:p w:rsidRPr="001458DD" w:rsidR="002D1EA8" w:rsidP="002C720D" w:rsidRDefault="002D1EA8" w14:paraId="26C93F9F" w14:textId="77777777">
            <w:pPr>
              <w:rPr>
                <w:rFonts w:cstheme="minorHAnsi"/>
              </w:rPr>
            </w:pPr>
          </w:p>
        </w:tc>
        <w:tc>
          <w:tcPr>
            <w:tcW w:w="1890" w:type="dxa"/>
            <w:tcMar/>
          </w:tcPr>
          <w:p w:rsidRPr="001458DD" w:rsidR="002D1EA8" w:rsidP="002C720D" w:rsidRDefault="002D1EA8" w14:paraId="119A7B53" w14:textId="77777777">
            <w:pPr>
              <w:rPr>
                <w:rFonts w:cstheme="minorHAnsi"/>
              </w:rPr>
            </w:pPr>
          </w:p>
        </w:tc>
      </w:tr>
      <w:tr w:rsidRPr="001458DD" w:rsidR="001A5B24" w:rsidTr="26B847C5" w14:paraId="49B16B9F" w14:textId="77777777">
        <w:tc>
          <w:tcPr>
            <w:tcW w:w="3780" w:type="dxa"/>
            <w:tcMar/>
          </w:tcPr>
          <w:p w:rsidRPr="001458DD" w:rsidR="001A5B24" w:rsidP="002C720D" w:rsidRDefault="001A5B24" w14:paraId="53BA4ED7" w14:textId="77777777">
            <w:pPr>
              <w:rPr>
                <w:rFonts w:cstheme="minorHAnsi"/>
              </w:rPr>
            </w:pPr>
          </w:p>
        </w:tc>
        <w:tc>
          <w:tcPr>
            <w:tcW w:w="2160" w:type="dxa"/>
            <w:tcMar/>
          </w:tcPr>
          <w:p w:rsidRPr="001458DD" w:rsidR="001A5B24" w:rsidP="002C720D" w:rsidRDefault="001A5B24" w14:paraId="2D6F6519" w14:textId="77777777">
            <w:pPr>
              <w:rPr>
                <w:rFonts w:cstheme="minorHAnsi"/>
              </w:rPr>
            </w:pPr>
          </w:p>
        </w:tc>
        <w:tc>
          <w:tcPr>
            <w:tcW w:w="2070" w:type="dxa"/>
            <w:tcMar/>
          </w:tcPr>
          <w:p w:rsidRPr="001458DD" w:rsidR="001A5B24" w:rsidP="002C720D" w:rsidRDefault="001A5B24" w14:paraId="25864581" w14:textId="77777777">
            <w:pPr>
              <w:rPr>
                <w:rFonts w:cstheme="minorHAnsi"/>
              </w:rPr>
            </w:pPr>
          </w:p>
        </w:tc>
        <w:tc>
          <w:tcPr>
            <w:tcW w:w="1890" w:type="dxa"/>
            <w:tcMar/>
          </w:tcPr>
          <w:p w:rsidRPr="001458DD" w:rsidR="001A5B24" w:rsidP="002C720D" w:rsidRDefault="001A5B24" w14:paraId="2B251C0A" w14:textId="77777777">
            <w:pPr>
              <w:rPr>
                <w:rFonts w:cstheme="minorHAnsi"/>
              </w:rPr>
            </w:pPr>
          </w:p>
        </w:tc>
      </w:tr>
      <w:tr w:rsidRPr="001458DD" w:rsidR="001A5B24" w:rsidTr="26B847C5" w14:paraId="5427374D" w14:textId="77777777">
        <w:tc>
          <w:tcPr>
            <w:tcW w:w="3780" w:type="dxa"/>
            <w:tcMar/>
          </w:tcPr>
          <w:p w:rsidRPr="001458DD" w:rsidR="001A5B24" w:rsidP="002C720D" w:rsidRDefault="001A5B24" w14:paraId="367A913F" w14:textId="77777777">
            <w:pPr>
              <w:rPr>
                <w:rFonts w:cstheme="minorHAnsi"/>
              </w:rPr>
            </w:pPr>
          </w:p>
        </w:tc>
        <w:tc>
          <w:tcPr>
            <w:tcW w:w="2160" w:type="dxa"/>
            <w:tcMar/>
          </w:tcPr>
          <w:p w:rsidRPr="001458DD" w:rsidR="001A5B24" w:rsidP="002C720D" w:rsidRDefault="001A5B24" w14:paraId="1722F99A" w14:textId="77777777">
            <w:pPr>
              <w:rPr>
                <w:rFonts w:cstheme="minorHAnsi"/>
              </w:rPr>
            </w:pPr>
          </w:p>
        </w:tc>
        <w:tc>
          <w:tcPr>
            <w:tcW w:w="2070" w:type="dxa"/>
            <w:tcMar/>
          </w:tcPr>
          <w:p w:rsidRPr="001458DD" w:rsidR="001A5B24" w:rsidP="002C720D" w:rsidRDefault="001A5B24" w14:paraId="33CE4903" w14:textId="77777777">
            <w:pPr>
              <w:rPr>
                <w:rFonts w:cstheme="minorHAnsi"/>
              </w:rPr>
            </w:pPr>
          </w:p>
        </w:tc>
        <w:tc>
          <w:tcPr>
            <w:tcW w:w="1890" w:type="dxa"/>
            <w:tcMar/>
          </w:tcPr>
          <w:p w:rsidRPr="001458DD" w:rsidR="001A5B24" w:rsidP="002C720D" w:rsidRDefault="001A5B24" w14:paraId="0BD3B72F" w14:textId="77777777">
            <w:pPr>
              <w:rPr>
                <w:rFonts w:cstheme="minorHAnsi"/>
              </w:rPr>
            </w:pPr>
          </w:p>
        </w:tc>
      </w:tr>
      <w:tr w:rsidRPr="001458DD" w:rsidR="001A5B24" w:rsidTr="26B847C5" w14:paraId="71105B3C" w14:textId="77777777">
        <w:tc>
          <w:tcPr>
            <w:tcW w:w="3780" w:type="dxa"/>
            <w:tcMar/>
          </w:tcPr>
          <w:p w:rsidRPr="001458DD" w:rsidR="001A5B24" w:rsidP="002C720D" w:rsidRDefault="001A5B24" w14:paraId="7F816BC5" w14:textId="77777777">
            <w:pPr>
              <w:rPr>
                <w:rFonts w:cstheme="minorHAnsi"/>
              </w:rPr>
            </w:pPr>
          </w:p>
        </w:tc>
        <w:tc>
          <w:tcPr>
            <w:tcW w:w="2160" w:type="dxa"/>
            <w:tcMar/>
          </w:tcPr>
          <w:p w:rsidRPr="001458DD" w:rsidR="001A5B24" w:rsidP="002C720D" w:rsidRDefault="001A5B24" w14:paraId="23106CDD" w14:textId="77777777">
            <w:pPr>
              <w:rPr>
                <w:rFonts w:cstheme="minorHAnsi"/>
              </w:rPr>
            </w:pPr>
          </w:p>
        </w:tc>
        <w:tc>
          <w:tcPr>
            <w:tcW w:w="2070" w:type="dxa"/>
            <w:tcMar/>
          </w:tcPr>
          <w:p w:rsidRPr="001458DD" w:rsidR="001A5B24" w:rsidP="002C720D" w:rsidRDefault="001A5B24" w14:paraId="482D1D59" w14:textId="77777777">
            <w:pPr>
              <w:rPr>
                <w:rFonts w:cstheme="minorHAnsi"/>
              </w:rPr>
            </w:pPr>
          </w:p>
        </w:tc>
        <w:tc>
          <w:tcPr>
            <w:tcW w:w="1890" w:type="dxa"/>
            <w:tcMar/>
          </w:tcPr>
          <w:p w:rsidRPr="001458DD" w:rsidR="001A5B24" w:rsidP="002C720D" w:rsidRDefault="001A5B24" w14:paraId="05CBA89E" w14:textId="77777777">
            <w:pPr>
              <w:rPr>
                <w:rFonts w:cstheme="minorHAnsi"/>
              </w:rPr>
            </w:pPr>
          </w:p>
        </w:tc>
      </w:tr>
      <w:tr w:rsidRPr="001458DD" w:rsidR="001A5B24" w:rsidTr="26B847C5" w14:paraId="4623BB39" w14:textId="77777777">
        <w:tc>
          <w:tcPr>
            <w:tcW w:w="3780" w:type="dxa"/>
            <w:tcMar/>
          </w:tcPr>
          <w:p w:rsidRPr="001458DD" w:rsidR="001A5B24" w:rsidP="002C720D" w:rsidRDefault="001A5B24" w14:paraId="1B890296" w14:textId="77777777">
            <w:pPr>
              <w:rPr>
                <w:rFonts w:cstheme="minorHAnsi"/>
              </w:rPr>
            </w:pPr>
          </w:p>
        </w:tc>
        <w:tc>
          <w:tcPr>
            <w:tcW w:w="2160" w:type="dxa"/>
            <w:tcMar/>
          </w:tcPr>
          <w:p w:rsidRPr="001458DD" w:rsidR="001A5B24" w:rsidP="002C720D" w:rsidRDefault="001A5B24" w14:paraId="7234FCA5" w14:textId="77777777">
            <w:pPr>
              <w:rPr>
                <w:rFonts w:cstheme="minorHAnsi"/>
              </w:rPr>
            </w:pPr>
          </w:p>
        </w:tc>
        <w:tc>
          <w:tcPr>
            <w:tcW w:w="2070" w:type="dxa"/>
            <w:tcMar/>
          </w:tcPr>
          <w:p w:rsidRPr="001458DD" w:rsidR="001A5B24" w:rsidP="002C720D" w:rsidRDefault="001A5B24" w14:paraId="75CD4312" w14:textId="77777777">
            <w:pPr>
              <w:rPr>
                <w:rFonts w:cstheme="minorHAnsi"/>
              </w:rPr>
            </w:pPr>
          </w:p>
        </w:tc>
        <w:tc>
          <w:tcPr>
            <w:tcW w:w="1890" w:type="dxa"/>
            <w:tcMar/>
          </w:tcPr>
          <w:p w:rsidRPr="001458DD" w:rsidR="001A5B24" w:rsidP="002C720D" w:rsidRDefault="001A5B24" w14:paraId="5E92F090" w14:textId="77777777">
            <w:pPr>
              <w:rPr>
                <w:rFonts w:cstheme="minorHAnsi"/>
              </w:rPr>
            </w:pPr>
          </w:p>
        </w:tc>
      </w:tr>
      <w:tr w:rsidRPr="001458DD" w:rsidR="001A5B24" w:rsidTr="26B847C5" w14:paraId="14F96AD0" w14:textId="77777777">
        <w:tc>
          <w:tcPr>
            <w:tcW w:w="3780" w:type="dxa"/>
            <w:tcMar/>
          </w:tcPr>
          <w:p w:rsidRPr="001458DD" w:rsidR="001A5B24" w:rsidP="002C720D" w:rsidRDefault="001A5B24" w14:paraId="63D25DA9" w14:textId="77777777">
            <w:pPr>
              <w:rPr>
                <w:rFonts w:cstheme="minorHAnsi"/>
              </w:rPr>
            </w:pPr>
          </w:p>
        </w:tc>
        <w:tc>
          <w:tcPr>
            <w:tcW w:w="2160" w:type="dxa"/>
            <w:tcMar/>
          </w:tcPr>
          <w:p w:rsidRPr="001458DD" w:rsidR="001A5B24" w:rsidP="002C720D" w:rsidRDefault="001A5B24" w14:paraId="18600213" w14:textId="77777777">
            <w:pPr>
              <w:rPr>
                <w:rFonts w:cstheme="minorHAnsi"/>
              </w:rPr>
            </w:pPr>
          </w:p>
        </w:tc>
        <w:tc>
          <w:tcPr>
            <w:tcW w:w="2070" w:type="dxa"/>
            <w:tcMar/>
          </w:tcPr>
          <w:p w:rsidRPr="001458DD" w:rsidR="001A5B24" w:rsidP="002C720D" w:rsidRDefault="001A5B24" w14:paraId="363C5909" w14:textId="77777777">
            <w:pPr>
              <w:rPr>
                <w:rFonts w:cstheme="minorHAnsi"/>
              </w:rPr>
            </w:pPr>
          </w:p>
        </w:tc>
        <w:tc>
          <w:tcPr>
            <w:tcW w:w="1890" w:type="dxa"/>
            <w:tcMar/>
          </w:tcPr>
          <w:p w:rsidRPr="001458DD" w:rsidR="001A5B24" w:rsidP="002C720D" w:rsidRDefault="001A5B24" w14:paraId="443088B5" w14:textId="77777777">
            <w:pPr>
              <w:rPr>
                <w:rFonts w:cstheme="minorHAnsi"/>
              </w:rPr>
            </w:pPr>
          </w:p>
        </w:tc>
      </w:tr>
    </w:tbl>
    <w:p w:rsidRPr="001458DD" w:rsidR="002C720D" w:rsidP="003C0758" w:rsidRDefault="002C720D" w14:paraId="0BBFA3F9" w14:textId="77777777">
      <w:pPr>
        <w:spacing w:after="0" w:line="240" w:lineRule="auto"/>
        <w:rPr>
          <w:rFonts w:cstheme="minorHAnsi"/>
          <w:b/>
        </w:rPr>
      </w:pPr>
    </w:p>
    <w:sectPr w:rsidRPr="001458DD" w:rsidR="002C720D" w:rsidSect="009D33E4">
      <w:footerReference w:type="default" r:id="rId11"/>
      <w:pgSz w:w="12240" w:h="15840" w:orient="portrait"/>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A23E8" w:rsidP="00670513" w:rsidRDefault="00DA23E8" w14:paraId="16F1E499" w14:textId="77777777">
      <w:pPr>
        <w:spacing w:after="0" w:line="240" w:lineRule="auto"/>
      </w:pPr>
      <w:r>
        <w:separator/>
      </w:r>
    </w:p>
  </w:endnote>
  <w:endnote w:type="continuationSeparator" w:id="0">
    <w:p w:rsidR="00DA23E8" w:rsidP="00670513" w:rsidRDefault="00DA23E8" w14:paraId="7788223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729393"/>
      <w:docPartObj>
        <w:docPartGallery w:val="Page Numbers (Bottom of Page)"/>
        <w:docPartUnique/>
      </w:docPartObj>
    </w:sdtPr>
    <w:sdtEndPr>
      <w:rPr>
        <w:color w:val="7F7F7F" w:themeColor="background1" w:themeShade="7F"/>
        <w:spacing w:val="60"/>
      </w:rPr>
    </w:sdtEndPr>
    <w:sdtContent>
      <w:p w:rsidR="009D4F81" w:rsidRDefault="009D4F81" w14:paraId="3A2AF027"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sidRPr="00867EE6" w:rsidR="00867EE6">
          <w:rPr>
            <w:b/>
            <w:bCs/>
            <w:noProof/>
          </w:rPr>
          <w:t>2</w:t>
        </w:r>
        <w:r>
          <w:rPr>
            <w:b/>
            <w:bCs/>
            <w:noProof/>
          </w:rPr>
          <w:fldChar w:fldCharType="end"/>
        </w:r>
        <w:r>
          <w:rPr>
            <w:b/>
            <w:bCs/>
          </w:rPr>
          <w:t xml:space="preserve"> | </w:t>
        </w:r>
        <w:r>
          <w:rPr>
            <w:color w:val="7F7F7F" w:themeColor="background1" w:themeShade="7F"/>
            <w:spacing w:val="60"/>
          </w:rPr>
          <w:t>Page</w:t>
        </w:r>
      </w:p>
    </w:sdtContent>
  </w:sdt>
  <w:p w:rsidR="00EC1377" w:rsidRDefault="00EC1377" w14:paraId="1C4BDEA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A23E8" w:rsidP="00670513" w:rsidRDefault="00DA23E8" w14:paraId="41E224AC" w14:textId="77777777">
      <w:pPr>
        <w:spacing w:after="0" w:line="240" w:lineRule="auto"/>
      </w:pPr>
      <w:r>
        <w:separator/>
      </w:r>
    </w:p>
  </w:footnote>
  <w:footnote w:type="continuationSeparator" w:id="0">
    <w:p w:rsidR="00DA23E8" w:rsidP="00670513" w:rsidRDefault="00DA23E8" w14:paraId="4087B45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31DE0"/>
    <w:multiLevelType w:val="hybridMultilevel"/>
    <w:tmpl w:val="C442A39E"/>
    <w:lvl w:ilvl="0" w:tplc="35DA6A8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hint="default" w:ascii="Symbol" w:hAnsi="Symbol"/>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6676D"/>
    <w:multiLevelType w:val="hybridMultilevel"/>
    <w:tmpl w:val="0582A6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D164A0"/>
    <w:multiLevelType w:val="hybridMultilevel"/>
    <w:tmpl w:val="13E828C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530951"/>
    <w:multiLevelType w:val="multilevel"/>
    <w:tmpl w:val="D1F8C818"/>
    <w:lvl w:ilvl="0">
      <w:start w:val="2"/>
      <w:numFmt w:val="upperLetter"/>
      <w:lvlText w:val="%1"/>
      <w:lvlJc w:val="left"/>
      <w:pPr>
        <w:ind w:left="100" w:hanging="579"/>
      </w:pPr>
      <w:rPr>
        <w:rFonts w:hint="default"/>
      </w:rPr>
    </w:lvl>
    <w:lvl w:ilvl="1">
      <w:start w:val="1"/>
      <w:numFmt w:val="decimal"/>
      <w:lvlText w:val="%1.%2"/>
      <w:lvlJc w:val="left"/>
      <w:pPr>
        <w:ind w:left="100" w:hanging="579"/>
      </w:pPr>
      <w:rPr>
        <w:rFonts w:hint="default"/>
      </w:rPr>
    </w:lvl>
    <w:lvl w:ilvl="2">
      <w:start w:val="2"/>
      <w:numFmt w:val="decimal"/>
      <w:lvlText w:val="%1.%2.%3"/>
      <w:lvlJc w:val="left"/>
      <w:pPr>
        <w:ind w:left="100" w:hanging="579"/>
      </w:pPr>
      <w:rPr>
        <w:rFonts w:hint="default" w:ascii="Times New Roman" w:hAnsi="Times New Roman" w:eastAsia="Times New Roman"/>
        <w:spacing w:val="-2"/>
        <w:w w:val="100"/>
        <w:sz w:val="24"/>
        <w:szCs w:val="24"/>
      </w:rPr>
    </w:lvl>
    <w:lvl w:ilvl="3">
      <w:start w:val="1"/>
      <w:numFmt w:val="bullet"/>
      <w:lvlText w:val=""/>
      <w:lvlJc w:val="left"/>
      <w:pPr>
        <w:ind w:left="820" w:hanging="360"/>
      </w:pPr>
      <w:rPr>
        <w:rFonts w:hint="default" w:ascii="Symbol" w:hAnsi="Symbol" w:eastAsia="Symbol"/>
        <w:w w:val="100"/>
        <w:sz w:val="24"/>
        <w:szCs w:val="24"/>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5" w15:restartNumberingAfterBreak="0">
    <w:nsid w:val="252F2849"/>
    <w:multiLevelType w:val="multilevel"/>
    <w:tmpl w:val="84C05D2C"/>
    <w:lvl w:ilvl="0">
      <w:start w:val="12"/>
      <w:numFmt w:val="upperRoman"/>
      <w:lvlText w:val="%1."/>
      <w:lvlJc w:val="left"/>
      <w:pPr>
        <w:tabs>
          <w:tab w:val="num" w:pos="936"/>
        </w:tabs>
        <w:ind w:left="0" w:firstLine="360"/>
      </w:pPr>
      <w:rPr>
        <w:rFonts w:hint="default" w:asciiTheme="minorHAnsi" w:hAnsiTheme="minorHAnsi" w:eastAsiaTheme="minorHAnsi" w:cstheme="minorHAnsi"/>
      </w:rPr>
    </w:lvl>
    <w:lvl w:ilvl="1">
      <w:start w:val="1"/>
      <w:numFmt w:val="lowerLetter"/>
      <w:lvlText w:val="%2."/>
      <w:lvlJc w:val="left"/>
      <w:pPr>
        <w:ind w:left="1008" w:hanging="432"/>
      </w:pPr>
      <w:rPr>
        <w:rFonts w:hint="default"/>
      </w:rPr>
    </w:lvl>
    <w:lvl w:ilvl="2">
      <w:start w:val="1"/>
      <w:numFmt w:val="decimal"/>
      <w:lvlText w:val="%3."/>
      <w:lvlJc w:val="right"/>
      <w:pPr>
        <w:ind w:left="1440" w:hanging="288"/>
      </w:pPr>
      <w:rPr>
        <w:rFonts w:hint="default"/>
      </w:rPr>
    </w:lvl>
    <w:lvl w:ilvl="3">
      <w:start w:val="1"/>
      <w:numFmt w:val="bullet"/>
      <w:lvlText w:val=""/>
      <w:lvlJc w:val="left"/>
      <w:pPr>
        <w:ind w:left="1440" w:hanging="432"/>
      </w:pPr>
      <w:rPr>
        <w:rFonts w:hint="default" w:ascii="Symbol" w:hAnsi="Symbol"/>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B800788"/>
    <w:multiLevelType w:val="hybridMultilevel"/>
    <w:tmpl w:val="30C8CD54"/>
    <w:lvl w:ilvl="0" w:tplc="04090001">
      <w:start w:val="1"/>
      <w:numFmt w:val="bullet"/>
      <w:lvlText w:val=""/>
      <w:lvlJc w:val="left"/>
      <w:pPr>
        <w:ind w:left="720" w:hanging="360"/>
      </w:pPr>
      <w:rPr>
        <w:rFonts w:hint="default" w:ascii="Symbol" w:hAnsi="Symbol"/>
      </w:rPr>
    </w:lvl>
    <w:lvl w:ilvl="1" w:tplc="BCAE1460">
      <w:start w:val="1"/>
      <w:numFmt w:val="decimal"/>
      <w:lvlText w:val="%2."/>
      <w:lvlJc w:val="left"/>
      <w:pPr>
        <w:ind w:left="1440" w:hanging="360"/>
      </w:pPr>
      <w:rPr>
        <w:rFonts w:hint="default"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80794"/>
    <w:multiLevelType w:val="hybridMultilevel"/>
    <w:tmpl w:val="EA6CD9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73280"/>
    <w:multiLevelType w:val="hybridMultilevel"/>
    <w:tmpl w:val="204A1A36"/>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E422A"/>
    <w:multiLevelType w:val="hybridMultilevel"/>
    <w:tmpl w:val="067AB8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38466F5"/>
    <w:multiLevelType w:val="hybridMultilevel"/>
    <w:tmpl w:val="2F2C23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793E44"/>
    <w:multiLevelType w:val="hybridMultilevel"/>
    <w:tmpl w:val="DFAEA7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AD80F8E"/>
    <w:multiLevelType w:val="hybridMultilevel"/>
    <w:tmpl w:val="EC68F9CA"/>
    <w:lvl w:ilvl="0" w:tplc="F028F0F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B27BBD"/>
    <w:multiLevelType w:val="hybridMultilevel"/>
    <w:tmpl w:val="3A3A420A"/>
    <w:lvl w:ilvl="0" w:tplc="840406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2978B2"/>
    <w:multiLevelType w:val="hybridMultilevel"/>
    <w:tmpl w:val="290E8CAE"/>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C263E6"/>
    <w:multiLevelType w:val="hybridMultilevel"/>
    <w:tmpl w:val="5C4E9F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D263990"/>
    <w:multiLevelType w:val="hybridMultilevel"/>
    <w:tmpl w:val="2F624DD0"/>
    <w:lvl w:ilvl="0" w:tplc="5E229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AF0281"/>
    <w:multiLevelType w:val="hybridMultilevel"/>
    <w:tmpl w:val="804C82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9F07C2D"/>
    <w:multiLevelType w:val="hybridMultilevel"/>
    <w:tmpl w:val="6A20E2AE"/>
    <w:lvl w:ilvl="0" w:tplc="35DA6A8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26EA6"/>
    <w:multiLevelType w:val="hybridMultilevel"/>
    <w:tmpl w:val="27E256FC"/>
    <w:lvl w:ilvl="0" w:tplc="2E1413B6">
      <w:start w:val="1"/>
      <w:numFmt w:val="upperRoman"/>
      <w:pStyle w:val="Heading1"/>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4645D8"/>
    <w:multiLevelType w:val="hybridMultilevel"/>
    <w:tmpl w:val="5F105D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70201802">
    <w:abstractNumId w:val="19"/>
  </w:num>
  <w:num w:numId="2" w16cid:durableId="1381321748">
    <w:abstractNumId w:val="13"/>
  </w:num>
  <w:num w:numId="3" w16cid:durableId="1625886228">
    <w:abstractNumId w:val="12"/>
  </w:num>
  <w:num w:numId="4" w16cid:durableId="1894847578">
    <w:abstractNumId w:val="17"/>
  </w:num>
  <w:num w:numId="5" w16cid:durableId="1532844173">
    <w:abstractNumId w:val="16"/>
  </w:num>
  <w:num w:numId="6" w16cid:durableId="1675299101">
    <w:abstractNumId w:val="10"/>
  </w:num>
  <w:num w:numId="7" w16cid:durableId="918251015">
    <w:abstractNumId w:val="14"/>
  </w:num>
  <w:num w:numId="8" w16cid:durableId="408696045">
    <w:abstractNumId w:val="0"/>
  </w:num>
  <w:num w:numId="9" w16cid:durableId="536164972">
    <w:abstractNumId w:val="6"/>
  </w:num>
  <w:num w:numId="10" w16cid:durableId="1637179210">
    <w:abstractNumId w:val="8"/>
  </w:num>
  <w:num w:numId="11" w16cid:durableId="1127234024">
    <w:abstractNumId w:val="1"/>
  </w:num>
  <w:num w:numId="12" w16cid:durableId="1840920159">
    <w:abstractNumId w:val="4"/>
  </w:num>
  <w:num w:numId="13" w16cid:durableId="371341860">
    <w:abstractNumId w:val="15"/>
  </w:num>
  <w:num w:numId="14" w16cid:durableId="56127724">
    <w:abstractNumId w:val="18"/>
  </w:num>
  <w:num w:numId="15" w16cid:durableId="2120681257">
    <w:abstractNumId w:val="11"/>
  </w:num>
  <w:num w:numId="16" w16cid:durableId="581178883">
    <w:abstractNumId w:val="9"/>
  </w:num>
  <w:num w:numId="17" w16cid:durableId="1476020359">
    <w:abstractNumId w:val="7"/>
  </w:num>
  <w:num w:numId="18" w16cid:durableId="314846781">
    <w:abstractNumId w:val="2"/>
  </w:num>
  <w:num w:numId="19" w16cid:durableId="287781587">
    <w:abstractNumId w:val="20"/>
  </w:num>
  <w:num w:numId="20" w16cid:durableId="649989821">
    <w:abstractNumId w:val="5"/>
  </w:num>
  <w:num w:numId="21" w16cid:durableId="188227666">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bIwMDQ1MTO0NDRS0lEKTi0uzszPAykwNKsFAIRvCwUtAAAA"/>
  </w:docVars>
  <w:rsids>
    <w:rsidRoot w:val="003B5C71"/>
    <w:rsid w:val="00000AC5"/>
    <w:rsid w:val="000047CA"/>
    <w:rsid w:val="0001251B"/>
    <w:rsid w:val="000320B5"/>
    <w:rsid w:val="00034EF7"/>
    <w:rsid w:val="00036FD1"/>
    <w:rsid w:val="000477C3"/>
    <w:rsid w:val="00054981"/>
    <w:rsid w:val="00063497"/>
    <w:rsid w:val="00064211"/>
    <w:rsid w:val="00074D71"/>
    <w:rsid w:val="00082E51"/>
    <w:rsid w:val="0008308A"/>
    <w:rsid w:val="000A17C6"/>
    <w:rsid w:val="000C57DA"/>
    <w:rsid w:val="000C7F39"/>
    <w:rsid w:val="000E563F"/>
    <w:rsid w:val="000E6596"/>
    <w:rsid w:val="000F090A"/>
    <w:rsid w:val="000F7835"/>
    <w:rsid w:val="001003F3"/>
    <w:rsid w:val="00105544"/>
    <w:rsid w:val="0013234B"/>
    <w:rsid w:val="00135B6D"/>
    <w:rsid w:val="001458DD"/>
    <w:rsid w:val="00145CB6"/>
    <w:rsid w:val="00150261"/>
    <w:rsid w:val="00174CA7"/>
    <w:rsid w:val="00174E18"/>
    <w:rsid w:val="00180B9E"/>
    <w:rsid w:val="00182658"/>
    <w:rsid w:val="00185E13"/>
    <w:rsid w:val="00186B8D"/>
    <w:rsid w:val="00186CA8"/>
    <w:rsid w:val="001A2304"/>
    <w:rsid w:val="001A5B24"/>
    <w:rsid w:val="001B45D5"/>
    <w:rsid w:val="001D1EEE"/>
    <w:rsid w:val="001E4B49"/>
    <w:rsid w:val="00200010"/>
    <w:rsid w:val="002045DC"/>
    <w:rsid w:val="00210286"/>
    <w:rsid w:val="00214647"/>
    <w:rsid w:val="002241A4"/>
    <w:rsid w:val="00226B6E"/>
    <w:rsid w:val="00230F8F"/>
    <w:rsid w:val="002403EF"/>
    <w:rsid w:val="002660A1"/>
    <w:rsid w:val="00273E24"/>
    <w:rsid w:val="00274A52"/>
    <w:rsid w:val="00293741"/>
    <w:rsid w:val="00294B8B"/>
    <w:rsid w:val="002A2991"/>
    <w:rsid w:val="002B1666"/>
    <w:rsid w:val="002B5EEE"/>
    <w:rsid w:val="002C0EF8"/>
    <w:rsid w:val="002C239D"/>
    <w:rsid w:val="002C720D"/>
    <w:rsid w:val="002C7EA1"/>
    <w:rsid w:val="002D1EA8"/>
    <w:rsid w:val="002D52C8"/>
    <w:rsid w:val="002E22F8"/>
    <w:rsid w:val="002F1E66"/>
    <w:rsid w:val="0031117E"/>
    <w:rsid w:val="00322421"/>
    <w:rsid w:val="00353359"/>
    <w:rsid w:val="0036114D"/>
    <w:rsid w:val="003616C4"/>
    <w:rsid w:val="00367136"/>
    <w:rsid w:val="00377ED9"/>
    <w:rsid w:val="003803A6"/>
    <w:rsid w:val="00386AC9"/>
    <w:rsid w:val="003A75A5"/>
    <w:rsid w:val="003B0616"/>
    <w:rsid w:val="003B5C71"/>
    <w:rsid w:val="003C0221"/>
    <w:rsid w:val="003C0758"/>
    <w:rsid w:val="003C25FE"/>
    <w:rsid w:val="003F2C7A"/>
    <w:rsid w:val="0040414C"/>
    <w:rsid w:val="00405B38"/>
    <w:rsid w:val="004218D1"/>
    <w:rsid w:val="00431BFF"/>
    <w:rsid w:val="00455314"/>
    <w:rsid w:val="00467C33"/>
    <w:rsid w:val="00485D07"/>
    <w:rsid w:val="004901C8"/>
    <w:rsid w:val="004907F3"/>
    <w:rsid w:val="004B4A24"/>
    <w:rsid w:val="004B7F8D"/>
    <w:rsid w:val="004C40AC"/>
    <w:rsid w:val="004C5DEE"/>
    <w:rsid w:val="004C7476"/>
    <w:rsid w:val="004D3BE7"/>
    <w:rsid w:val="004E62E8"/>
    <w:rsid w:val="00510DD3"/>
    <w:rsid w:val="00514D72"/>
    <w:rsid w:val="005223C7"/>
    <w:rsid w:val="00524029"/>
    <w:rsid w:val="00537DB8"/>
    <w:rsid w:val="005652E4"/>
    <w:rsid w:val="005A5833"/>
    <w:rsid w:val="005B6D3F"/>
    <w:rsid w:val="005C1E88"/>
    <w:rsid w:val="005C3C25"/>
    <w:rsid w:val="005C487C"/>
    <w:rsid w:val="005D60EC"/>
    <w:rsid w:val="005E3DE1"/>
    <w:rsid w:val="005E48A0"/>
    <w:rsid w:val="0062250C"/>
    <w:rsid w:val="00643A07"/>
    <w:rsid w:val="006462B2"/>
    <w:rsid w:val="00652F0E"/>
    <w:rsid w:val="00670513"/>
    <w:rsid w:val="006729E9"/>
    <w:rsid w:val="006768FD"/>
    <w:rsid w:val="00685766"/>
    <w:rsid w:val="00685BAD"/>
    <w:rsid w:val="006C64B1"/>
    <w:rsid w:val="007034C0"/>
    <w:rsid w:val="0071274C"/>
    <w:rsid w:val="007136A8"/>
    <w:rsid w:val="00721E3A"/>
    <w:rsid w:val="00725505"/>
    <w:rsid w:val="007329BD"/>
    <w:rsid w:val="0074381C"/>
    <w:rsid w:val="00747AA2"/>
    <w:rsid w:val="00750FF6"/>
    <w:rsid w:val="00753DA4"/>
    <w:rsid w:val="00765C07"/>
    <w:rsid w:val="00770512"/>
    <w:rsid w:val="0077277A"/>
    <w:rsid w:val="00774EC0"/>
    <w:rsid w:val="00777DB2"/>
    <w:rsid w:val="0078032C"/>
    <w:rsid w:val="00786A4A"/>
    <w:rsid w:val="00794510"/>
    <w:rsid w:val="007A31FC"/>
    <w:rsid w:val="007C0204"/>
    <w:rsid w:val="007C4128"/>
    <w:rsid w:val="007E79E0"/>
    <w:rsid w:val="007F30EA"/>
    <w:rsid w:val="0082057A"/>
    <w:rsid w:val="00820E69"/>
    <w:rsid w:val="008354F7"/>
    <w:rsid w:val="00836D50"/>
    <w:rsid w:val="0085084B"/>
    <w:rsid w:val="008666EE"/>
    <w:rsid w:val="00867706"/>
    <w:rsid w:val="00867EE6"/>
    <w:rsid w:val="008A2F05"/>
    <w:rsid w:val="008B466B"/>
    <w:rsid w:val="008B4EA5"/>
    <w:rsid w:val="008C4CFC"/>
    <w:rsid w:val="008C4F2E"/>
    <w:rsid w:val="008D101A"/>
    <w:rsid w:val="008D6F20"/>
    <w:rsid w:val="008D7740"/>
    <w:rsid w:val="008E0248"/>
    <w:rsid w:val="008E4744"/>
    <w:rsid w:val="008F1AC1"/>
    <w:rsid w:val="008F1C6C"/>
    <w:rsid w:val="0090272B"/>
    <w:rsid w:val="00907E74"/>
    <w:rsid w:val="00916394"/>
    <w:rsid w:val="0092327F"/>
    <w:rsid w:val="0094BDE1"/>
    <w:rsid w:val="009503DA"/>
    <w:rsid w:val="00953707"/>
    <w:rsid w:val="00953B51"/>
    <w:rsid w:val="009554BF"/>
    <w:rsid w:val="00955725"/>
    <w:rsid w:val="009608C9"/>
    <w:rsid w:val="009626DE"/>
    <w:rsid w:val="00984927"/>
    <w:rsid w:val="00990D0D"/>
    <w:rsid w:val="009B5103"/>
    <w:rsid w:val="009B59E3"/>
    <w:rsid w:val="009C7386"/>
    <w:rsid w:val="009D33E4"/>
    <w:rsid w:val="009D4F81"/>
    <w:rsid w:val="009E0619"/>
    <w:rsid w:val="009E0BB8"/>
    <w:rsid w:val="00A11F8B"/>
    <w:rsid w:val="00A1384F"/>
    <w:rsid w:val="00A1703A"/>
    <w:rsid w:val="00A2550C"/>
    <w:rsid w:val="00A25B96"/>
    <w:rsid w:val="00A33A36"/>
    <w:rsid w:val="00A36A22"/>
    <w:rsid w:val="00A4072F"/>
    <w:rsid w:val="00A45AE5"/>
    <w:rsid w:val="00A57FE2"/>
    <w:rsid w:val="00A7319C"/>
    <w:rsid w:val="00A74D61"/>
    <w:rsid w:val="00A907F9"/>
    <w:rsid w:val="00AA31C2"/>
    <w:rsid w:val="00AC72DA"/>
    <w:rsid w:val="00AC777D"/>
    <w:rsid w:val="00AC7D6E"/>
    <w:rsid w:val="00AD0726"/>
    <w:rsid w:val="00B04990"/>
    <w:rsid w:val="00B06EDA"/>
    <w:rsid w:val="00B25488"/>
    <w:rsid w:val="00B40E22"/>
    <w:rsid w:val="00B54892"/>
    <w:rsid w:val="00B56BFC"/>
    <w:rsid w:val="00B575B3"/>
    <w:rsid w:val="00B60F47"/>
    <w:rsid w:val="00B94D03"/>
    <w:rsid w:val="00B975E1"/>
    <w:rsid w:val="00BA2455"/>
    <w:rsid w:val="00BC51AA"/>
    <w:rsid w:val="00BD5D4D"/>
    <w:rsid w:val="00BF53F0"/>
    <w:rsid w:val="00C121CD"/>
    <w:rsid w:val="00C22A69"/>
    <w:rsid w:val="00C36964"/>
    <w:rsid w:val="00C4225D"/>
    <w:rsid w:val="00C46449"/>
    <w:rsid w:val="00C53AA7"/>
    <w:rsid w:val="00C62FD8"/>
    <w:rsid w:val="00C67DF5"/>
    <w:rsid w:val="00C7654B"/>
    <w:rsid w:val="00C82C2F"/>
    <w:rsid w:val="00C86F7A"/>
    <w:rsid w:val="00C871E0"/>
    <w:rsid w:val="00C87C17"/>
    <w:rsid w:val="00CC06E2"/>
    <w:rsid w:val="00CF0FFC"/>
    <w:rsid w:val="00CF1FDE"/>
    <w:rsid w:val="00CF7210"/>
    <w:rsid w:val="00D00743"/>
    <w:rsid w:val="00D21121"/>
    <w:rsid w:val="00D41035"/>
    <w:rsid w:val="00D43CA4"/>
    <w:rsid w:val="00D44E05"/>
    <w:rsid w:val="00D56E6F"/>
    <w:rsid w:val="00D61E62"/>
    <w:rsid w:val="00D62E29"/>
    <w:rsid w:val="00D731D0"/>
    <w:rsid w:val="00D840AB"/>
    <w:rsid w:val="00D95326"/>
    <w:rsid w:val="00D96057"/>
    <w:rsid w:val="00DA23E8"/>
    <w:rsid w:val="00DA37F6"/>
    <w:rsid w:val="00DB5130"/>
    <w:rsid w:val="00DD4828"/>
    <w:rsid w:val="00DE7053"/>
    <w:rsid w:val="00DF6AB7"/>
    <w:rsid w:val="00E00A95"/>
    <w:rsid w:val="00E14D82"/>
    <w:rsid w:val="00E27D37"/>
    <w:rsid w:val="00E351AB"/>
    <w:rsid w:val="00E44903"/>
    <w:rsid w:val="00E630DA"/>
    <w:rsid w:val="00E67679"/>
    <w:rsid w:val="00E67DE4"/>
    <w:rsid w:val="00EC1377"/>
    <w:rsid w:val="00EC4C5D"/>
    <w:rsid w:val="00EC5FA7"/>
    <w:rsid w:val="00EC6480"/>
    <w:rsid w:val="00ED43C4"/>
    <w:rsid w:val="00ED5782"/>
    <w:rsid w:val="00EE672E"/>
    <w:rsid w:val="00F13780"/>
    <w:rsid w:val="00F25AD1"/>
    <w:rsid w:val="00F303DE"/>
    <w:rsid w:val="00F37302"/>
    <w:rsid w:val="00F374FA"/>
    <w:rsid w:val="00F37C2E"/>
    <w:rsid w:val="00F50323"/>
    <w:rsid w:val="00F56D1B"/>
    <w:rsid w:val="00F67B2C"/>
    <w:rsid w:val="00F70CA0"/>
    <w:rsid w:val="00FA782F"/>
    <w:rsid w:val="00FB305E"/>
    <w:rsid w:val="00FB55D2"/>
    <w:rsid w:val="00FC015A"/>
    <w:rsid w:val="00FC6E84"/>
    <w:rsid w:val="00FD5BD2"/>
    <w:rsid w:val="018C1792"/>
    <w:rsid w:val="0414944F"/>
    <w:rsid w:val="0BD14869"/>
    <w:rsid w:val="0CA42CB9"/>
    <w:rsid w:val="0D5CB0FB"/>
    <w:rsid w:val="1335C25C"/>
    <w:rsid w:val="135D61C8"/>
    <w:rsid w:val="13B3AFC4"/>
    <w:rsid w:val="142EC0A3"/>
    <w:rsid w:val="1703D953"/>
    <w:rsid w:val="1B7F0836"/>
    <w:rsid w:val="1D9DA0E2"/>
    <w:rsid w:val="26B847C5"/>
    <w:rsid w:val="2B006B59"/>
    <w:rsid w:val="2D8F49B2"/>
    <w:rsid w:val="4357645A"/>
    <w:rsid w:val="472EB284"/>
    <w:rsid w:val="58887502"/>
    <w:rsid w:val="5AC160D0"/>
    <w:rsid w:val="5BBD1AEA"/>
    <w:rsid w:val="6434A326"/>
    <w:rsid w:val="6820EF24"/>
    <w:rsid w:val="6AB12CC2"/>
    <w:rsid w:val="704739CB"/>
    <w:rsid w:val="76A06523"/>
    <w:rsid w:val="774DE2D7"/>
    <w:rsid w:val="79B3FB8B"/>
    <w:rsid w:val="7ABE4064"/>
    <w:rsid w:val="7E9FD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0C4BB"/>
  <w15:docId w15:val="{C88BE5E5-3E79-4196-B028-6148F9E413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ListParagraph"/>
    <w:next w:val="Normal"/>
    <w:link w:val="Heading1Char"/>
    <w:uiPriority w:val="9"/>
    <w:qFormat/>
    <w:rsid w:val="00B04990"/>
    <w:pPr>
      <w:numPr>
        <w:numId w:val="1"/>
      </w:numPr>
      <w:spacing w:after="0" w:line="240" w:lineRule="auto"/>
      <w:outlineLvl w:val="0"/>
    </w:pPr>
    <w:rPr>
      <w:rFonts w:cstheme="minorHAnsi"/>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B5C71"/>
    <w:pPr>
      <w:ind w:left="720"/>
      <w:contextualSpacing/>
    </w:pPr>
  </w:style>
  <w:style w:type="table" w:styleId="TableGrid">
    <w:name w:val="Table Grid"/>
    <w:basedOn w:val="TableNormal"/>
    <w:uiPriority w:val="39"/>
    <w:rsid w:val="00DE705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8D6F2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D6F20"/>
    <w:rPr>
      <w:rFonts w:ascii="Segoe UI" w:hAnsi="Segoe UI" w:cs="Segoe UI"/>
      <w:sz w:val="18"/>
      <w:szCs w:val="18"/>
    </w:rPr>
  </w:style>
  <w:style w:type="character" w:styleId="CommentReference">
    <w:name w:val="annotation reference"/>
    <w:basedOn w:val="DefaultParagraphFont"/>
    <w:uiPriority w:val="99"/>
    <w:semiHidden/>
    <w:unhideWhenUsed/>
    <w:rsid w:val="00A2550C"/>
    <w:rPr>
      <w:sz w:val="16"/>
      <w:szCs w:val="16"/>
    </w:rPr>
  </w:style>
  <w:style w:type="paragraph" w:styleId="CommentText">
    <w:name w:val="annotation text"/>
    <w:basedOn w:val="Normal"/>
    <w:link w:val="CommentTextChar"/>
    <w:uiPriority w:val="99"/>
    <w:unhideWhenUsed/>
    <w:rsid w:val="00A2550C"/>
    <w:pPr>
      <w:spacing w:line="240" w:lineRule="auto"/>
    </w:pPr>
    <w:rPr>
      <w:sz w:val="20"/>
      <w:szCs w:val="20"/>
    </w:rPr>
  </w:style>
  <w:style w:type="character" w:styleId="CommentTextChar" w:customStyle="1">
    <w:name w:val="Comment Text Char"/>
    <w:basedOn w:val="DefaultParagraphFont"/>
    <w:link w:val="CommentText"/>
    <w:uiPriority w:val="99"/>
    <w:rsid w:val="00A2550C"/>
    <w:rPr>
      <w:sz w:val="20"/>
      <w:szCs w:val="20"/>
    </w:rPr>
  </w:style>
  <w:style w:type="paragraph" w:styleId="CommentSubject">
    <w:name w:val="annotation subject"/>
    <w:basedOn w:val="CommentText"/>
    <w:next w:val="CommentText"/>
    <w:link w:val="CommentSubjectChar"/>
    <w:uiPriority w:val="99"/>
    <w:semiHidden/>
    <w:unhideWhenUsed/>
    <w:rsid w:val="00A2550C"/>
    <w:rPr>
      <w:b/>
      <w:bCs/>
    </w:rPr>
  </w:style>
  <w:style w:type="character" w:styleId="CommentSubjectChar" w:customStyle="1">
    <w:name w:val="Comment Subject Char"/>
    <w:basedOn w:val="CommentTextChar"/>
    <w:link w:val="CommentSubject"/>
    <w:uiPriority w:val="99"/>
    <w:semiHidden/>
    <w:rsid w:val="00A2550C"/>
    <w:rPr>
      <w:b/>
      <w:bCs/>
      <w:sz w:val="20"/>
      <w:szCs w:val="20"/>
    </w:rPr>
  </w:style>
  <w:style w:type="paragraph" w:styleId="Header">
    <w:name w:val="header"/>
    <w:basedOn w:val="Normal"/>
    <w:link w:val="HeaderChar"/>
    <w:uiPriority w:val="99"/>
    <w:unhideWhenUsed/>
    <w:rsid w:val="00670513"/>
    <w:pPr>
      <w:tabs>
        <w:tab w:val="center" w:pos="4680"/>
        <w:tab w:val="right" w:pos="9360"/>
      </w:tabs>
      <w:spacing w:after="0" w:line="240" w:lineRule="auto"/>
    </w:pPr>
  </w:style>
  <w:style w:type="character" w:styleId="HeaderChar" w:customStyle="1">
    <w:name w:val="Header Char"/>
    <w:basedOn w:val="DefaultParagraphFont"/>
    <w:link w:val="Header"/>
    <w:uiPriority w:val="99"/>
    <w:rsid w:val="00670513"/>
  </w:style>
  <w:style w:type="paragraph" w:styleId="Footer">
    <w:name w:val="footer"/>
    <w:basedOn w:val="Normal"/>
    <w:link w:val="FooterChar"/>
    <w:uiPriority w:val="99"/>
    <w:unhideWhenUsed/>
    <w:rsid w:val="00670513"/>
    <w:pPr>
      <w:tabs>
        <w:tab w:val="center" w:pos="4680"/>
        <w:tab w:val="right" w:pos="9360"/>
      </w:tabs>
      <w:spacing w:after="0" w:line="240" w:lineRule="auto"/>
    </w:pPr>
  </w:style>
  <w:style w:type="character" w:styleId="FooterChar" w:customStyle="1">
    <w:name w:val="Footer Char"/>
    <w:basedOn w:val="DefaultParagraphFont"/>
    <w:link w:val="Footer"/>
    <w:uiPriority w:val="99"/>
    <w:rsid w:val="00670513"/>
  </w:style>
  <w:style w:type="character" w:styleId="Hyperlink">
    <w:name w:val="Hyperlink"/>
    <w:basedOn w:val="DefaultParagraphFont"/>
    <w:uiPriority w:val="99"/>
    <w:unhideWhenUsed/>
    <w:rsid w:val="004907F3"/>
    <w:rPr>
      <w:color w:val="0563C1" w:themeColor="hyperlink"/>
      <w:u w:val="single"/>
    </w:rPr>
  </w:style>
  <w:style w:type="paragraph" w:styleId="Revision">
    <w:name w:val="Revision"/>
    <w:hidden/>
    <w:uiPriority w:val="99"/>
    <w:semiHidden/>
    <w:rsid w:val="002D52C8"/>
    <w:pPr>
      <w:spacing w:after="0" w:line="240" w:lineRule="auto"/>
    </w:pPr>
  </w:style>
  <w:style w:type="character" w:styleId="Heading1Char" w:customStyle="1">
    <w:name w:val="Heading 1 Char"/>
    <w:basedOn w:val="DefaultParagraphFont"/>
    <w:link w:val="Heading1"/>
    <w:uiPriority w:val="9"/>
    <w:rsid w:val="00B04990"/>
    <w:rPr>
      <w:rFonts w:cstheme="minorHAnsi"/>
      <w:b/>
    </w:rPr>
  </w:style>
  <w:style w:type="paragraph" w:styleId="Title">
    <w:name w:val="Title"/>
    <w:basedOn w:val="Normal"/>
    <w:next w:val="Normal"/>
    <w:link w:val="TitleChar"/>
    <w:uiPriority w:val="10"/>
    <w:qFormat/>
    <w:rsid w:val="00B04990"/>
    <w:pPr>
      <w:spacing w:after="0" w:line="240" w:lineRule="auto"/>
      <w:jc w:val="center"/>
    </w:pPr>
    <w:rPr>
      <w:rFonts w:cstheme="minorHAnsi"/>
      <w:b/>
      <w:sz w:val="28"/>
      <w:szCs w:val="28"/>
    </w:rPr>
  </w:style>
  <w:style w:type="character" w:styleId="TitleChar" w:customStyle="1">
    <w:name w:val="Title Char"/>
    <w:basedOn w:val="DefaultParagraphFont"/>
    <w:link w:val="Title"/>
    <w:uiPriority w:val="10"/>
    <w:rsid w:val="00B04990"/>
    <w:rPr>
      <w:rFonts w:cstheme="minorHAns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7182">
      <w:bodyDiv w:val="1"/>
      <w:marLeft w:val="0"/>
      <w:marRight w:val="0"/>
      <w:marTop w:val="0"/>
      <w:marBottom w:val="0"/>
      <w:divBdr>
        <w:top w:val="none" w:sz="0" w:space="0" w:color="auto"/>
        <w:left w:val="none" w:sz="0" w:space="0" w:color="auto"/>
        <w:bottom w:val="none" w:sz="0" w:space="0" w:color="auto"/>
        <w:right w:val="none" w:sz="0" w:space="0" w:color="auto"/>
      </w:divBdr>
    </w:div>
    <w:div w:id="45444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95ad49c-056f-466c-8d40-93921663b08b" xsi:nil="true"/>
    <lcf76f155ced4ddcb4097134ff3c332f xmlns="49343b19-fb15-4303-a094-4774a55f109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0E736D7FE9A346B569DE1E0646EE96" ma:contentTypeVersion="17" ma:contentTypeDescription="Create a new document." ma:contentTypeScope="" ma:versionID="da54ef32e1615b2ef90061055a302dc1">
  <xsd:schema xmlns:xsd="http://www.w3.org/2001/XMLSchema" xmlns:xs="http://www.w3.org/2001/XMLSchema" xmlns:p="http://schemas.microsoft.com/office/2006/metadata/properties" xmlns:ns2="49343b19-fb15-4303-a094-4774a55f1096" xmlns:ns3="38ef5a38-05ed-4302-8ae9-e46b3cf436f6" xmlns:ns4="595ad49c-056f-466c-8d40-93921663b08b" targetNamespace="http://schemas.microsoft.com/office/2006/metadata/properties" ma:root="true" ma:fieldsID="79473b2e035355f9504cf9c6e43e594f" ns2:_="" ns3:_="" ns4:_="">
    <xsd:import namespace="49343b19-fb15-4303-a094-4774a55f1096"/>
    <xsd:import namespace="38ef5a38-05ed-4302-8ae9-e46b3cf436f6"/>
    <xsd:import namespace="595ad49c-056f-466c-8d40-93921663b0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43b19-fb15-4303-a094-4774a55f1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08ba85-f004-4faa-9ed2-22381fa48a8b"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ef5a38-05ed-4302-8ae9-e46b3cf436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5ad49c-056f-466c-8d40-93921663b08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2dba7a-de36-497f-9028-694b5105ea41}" ma:internalName="TaxCatchAll" ma:showField="CatchAllData" ma:web="38ef5a38-05ed-4302-8ae9-e46b3cf436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A5659-B696-4BF4-B1AD-CCBBE090B88C}">
  <ds:schemaRefs>
    <ds:schemaRef ds:uri="http://schemas.microsoft.com/office/2006/metadata/properties"/>
    <ds:schemaRef ds:uri="http://schemas.microsoft.com/office/infopath/2007/PartnerControls"/>
    <ds:schemaRef ds:uri="9f896573-e780-426c-933c-798c096907b6"/>
    <ds:schemaRef ds:uri="595ad49c-056f-466c-8d40-93921663b08b"/>
  </ds:schemaRefs>
</ds:datastoreItem>
</file>

<file path=customXml/itemProps2.xml><?xml version="1.0" encoding="utf-8"?>
<ds:datastoreItem xmlns:ds="http://schemas.openxmlformats.org/officeDocument/2006/customXml" ds:itemID="{0D7AA21C-83CB-4E19-9D9D-D035CE3A807A}">
  <ds:schemaRefs>
    <ds:schemaRef ds:uri="http://schemas.microsoft.com/sharepoint/v3/contenttype/forms"/>
  </ds:schemaRefs>
</ds:datastoreItem>
</file>

<file path=customXml/itemProps3.xml><?xml version="1.0" encoding="utf-8"?>
<ds:datastoreItem xmlns:ds="http://schemas.openxmlformats.org/officeDocument/2006/customXml" ds:itemID="{AE4F67E2-7742-46CA-B1A2-2E0209AA2192}"/>
</file>

<file path=customXml/itemProps4.xml><?xml version="1.0" encoding="utf-8"?>
<ds:datastoreItem xmlns:ds="http://schemas.openxmlformats.org/officeDocument/2006/customXml" ds:itemID="{2E607B41-7152-49E5-BB02-A9267E5CE5E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CTC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kenship, Paul D (KCTCS)</dc:creator>
  <cp:lastModifiedBy>Turner, Averie G (Hopkinsville)</cp:lastModifiedBy>
  <cp:revision>9</cp:revision>
  <cp:lastPrinted>2024-07-10T12:54:00Z</cp:lastPrinted>
  <dcterms:created xsi:type="dcterms:W3CDTF">2025-04-23T14:29:00Z</dcterms:created>
  <dcterms:modified xsi:type="dcterms:W3CDTF">2025-08-05T21: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a410d0b110ea7a234d62083c9f775cb64ee14dbc8ecb812c1470318ae933b</vt:lpwstr>
  </property>
  <property fmtid="{D5CDD505-2E9C-101B-9397-08002B2CF9AE}" pid="3" name="ContentTypeId">
    <vt:lpwstr>0x010100B90E736D7FE9A346B569DE1E0646EE96</vt:lpwstr>
  </property>
  <property fmtid="{D5CDD505-2E9C-101B-9397-08002B2CF9AE}" pid="4" name="Order">
    <vt:r8>31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